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B3725" w14:textId="77777777" w:rsidR="0087748E" w:rsidRDefault="00025BC3">
      <w:pPr>
        <w:pStyle w:val="Mezititulek"/>
      </w:pPr>
      <w:r>
        <w:t>Příloha č. 1 výzev č. OPST 5 / 6 / 7 / 8 / 9 / 10 / 2023</w:t>
      </w:r>
    </w:p>
    <w:p w14:paraId="7CCF64C6" w14:textId="77777777" w:rsidR="0087748E" w:rsidRDefault="00025BC3">
      <w:pPr>
        <w:pStyle w:val="TITULEKVZVY"/>
        <w:rPr>
          <w:rFonts w:cs="Segoe UI"/>
        </w:rPr>
      </w:pPr>
      <w:r>
        <w:rPr>
          <w:rFonts w:cs="Segoe UI"/>
        </w:rPr>
        <w:t>ANALÝZA SOULADU projektu S PROGRAMEM A PODMÍNKAMI VÝZVY</w:t>
      </w:r>
    </w:p>
    <w:p w14:paraId="3B59F412" w14:textId="77777777" w:rsidR="0087748E" w:rsidRDefault="00025BC3">
      <w:pPr>
        <w:pStyle w:val="Podtitul11"/>
      </w:pPr>
      <w:bookmarkStart w:id="0" w:name="_Toc2"/>
      <w:r>
        <w:t>ZÁKLADNÍ INFORMACE O ŽADATELI</w:t>
      </w:r>
      <w:bookmarkEnd w:id="0"/>
    </w:p>
    <w:tbl>
      <w:tblPr>
        <w:tblStyle w:val="Mkatabulky"/>
        <w:tblW w:w="9077" w:type="dxa"/>
        <w:tblInd w:w="-10" w:type="dxa"/>
        <w:tblLook w:val="04A0" w:firstRow="1" w:lastRow="0" w:firstColumn="1" w:lastColumn="0" w:noHBand="0" w:noVBand="1"/>
      </w:tblPr>
      <w:tblGrid>
        <w:gridCol w:w="3946"/>
        <w:gridCol w:w="5131"/>
      </w:tblGrid>
      <w:tr w:rsidR="0087748E" w14:paraId="4C9E2F66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04F51F00" w14:textId="77777777" w:rsidR="0087748E" w:rsidRDefault="00025BC3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Obchodní jméno, sídlo, IČO a DIČ žadatele</w:t>
            </w:r>
          </w:p>
        </w:tc>
        <w:tc>
          <w:tcPr>
            <w:tcW w:w="5131" w:type="dxa"/>
            <w:vAlign w:val="center"/>
          </w:tcPr>
          <w:p w14:paraId="4AB2E8EA" w14:textId="77777777" w:rsidR="0087748E" w:rsidRDefault="0087748E">
            <w:pPr>
              <w:spacing w:before="120"/>
              <w:rPr>
                <w:rFonts w:cs="Segoe UI"/>
              </w:rPr>
            </w:pPr>
          </w:p>
        </w:tc>
      </w:tr>
      <w:tr w:rsidR="0087748E" w14:paraId="6A225895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6B8D4673" w14:textId="77777777" w:rsidR="0087748E" w:rsidRDefault="00025BC3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Jméno, příjmení a kontakt na statutárního zástupce</w:t>
            </w:r>
          </w:p>
        </w:tc>
        <w:tc>
          <w:tcPr>
            <w:tcW w:w="5131" w:type="dxa"/>
            <w:vAlign w:val="center"/>
          </w:tcPr>
          <w:p w14:paraId="25D4A749" w14:textId="77777777" w:rsidR="0087748E" w:rsidRDefault="0087748E">
            <w:pPr>
              <w:spacing w:before="120"/>
              <w:rPr>
                <w:rFonts w:cs="Segoe UI"/>
              </w:rPr>
            </w:pPr>
          </w:p>
        </w:tc>
      </w:tr>
      <w:tr w:rsidR="0087748E" w14:paraId="6CE51888" w14:textId="77777777">
        <w:trPr>
          <w:trHeight w:val="601"/>
        </w:trPr>
        <w:tc>
          <w:tcPr>
            <w:tcW w:w="3946" w:type="dxa"/>
            <w:shd w:val="clear" w:color="auto" w:fill="E7E6E6" w:themeFill="background2"/>
            <w:vAlign w:val="center"/>
          </w:tcPr>
          <w:p w14:paraId="42AD4DC1" w14:textId="77777777" w:rsidR="0087748E" w:rsidRDefault="00025BC3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Jméno, příjmení a kontakt na kontaktní osobu pro projekt</w:t>
            </w:r>
          </w:p>
        </w:tc>
        <w:tc>
          <w:tcPr>
            <w:tcW w:w="5131" w:type="dxa"/>
            <w:vAlign w:val="center"/>
          </w:tcPr>
          <w:p w14:paraId="0D8CC819" w14:textId="77777777" w:rsidR="0087748E" w:rsidRDefault="0087748E">
            <w:pPr>
              <w:spacing w:before="120"/>
              <w:rPr>
                <w:rFonts w:cs="Segoe UI"/>
              </w:rPr>
            </w:pPr>
          </w:p>
        </w:tc>
      </w:tr>
    </w:tbl>
    <w:p w14:paraId="2BEB151D" w14:textId="77777777" w:rsidR="0087748E" w:rsidRDefault="00025BC3">
      <w:pPr>
        <w:pStyle w:val="Podtitul11"/>
      </w:pPr>
      <w:bookmarkStart w:id="1" w:name="_Toc3"/>
      <w:r>
        <w:t>Charakteristika projektu</w:t>
      </w:r>
      <w:bookmarkEnd w:id="1"/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87748E" w14:paraId="1857267E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9B190DD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projek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F3758" w14:textId="1319BE7A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b/>
                <w:bCs/>
                <w:i/>
                <w:iCs/>
              </w:rPr>
            </w:pPr>
            <w:r>
              <w:rPr>
                <w:rFonts w:cs="Segoe UI"/>
                <w:i/>
                <w:iCs/>
              </w:rPr>
              <w:t>Uveďte název projektu.</w:t>
            </w:r>
          </w:p>
        </w:tc>
      </w:tr>
      <w:tr w:rsidR="0087748E" w14:paraId="5CBEAF96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26C76CE" w14:textId="77777777" w:rsidR="0087748E" w:rsidRDefault="00025BC3">
            <w:pPr>
              <w:spacing w:before="240"/>
              <w:rPr>
                <w:rFonts w:cs="Segoe UI"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Informace o podpořeném zařízení/subjektu</w:t>
            </w:r>
            <w:r>
              <w:rPr>
                <w:rFonts w:cs="Segoe UI"/>
                <w:bCs/>
                <w:szCs w:val="20"/>
              </w:rPr>
              <w:t xml:space="preserve"> (Obchodní jméno, sídlo, IČO, IZO, RED_IZO)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69E2A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Cs/>
                <w:highlight w:val="yellow"/>
              </w:rPr>
            </w:pPr>
            <w:r>
              <w:rPr>
                <w:rFonts w:cs="Segoe UI"/>
                <w:i/>
                <w:iCs/>
              </w:rPr>
              <w:t>V případě více podpořených zařízení uveďte informace za každé zvlášť</w:t>
            </w:r>
          </w:p>
        </w:tc>
      </w:tr>
      <w:tr w:rsidR="0087748E" w14:paraId="62BFEEF2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A62F0ED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Typ podpořeného zařízení/subjek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168FF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Zaškrtněte typ podpořeného zařízení/subjektu. V případě více podpořených zařízení uveďte informace za každé zvlášť.</w:t>
            </w:r>
          </w:p>
          <w:p w14:paraId="76E5E19D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-196657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základní škola (B00) (</w:t>
            </w:r>
            <w:r>
              <w:rPr>
                <w:rFonts w:eastAsia="Segoe UI" w:cs="Segoe UI"/>
                <w:i/>
                <w:color w:val="000000"/>
                <w:szCs w:val="20"/>
              </w:rPr>
              <w:t>platí pouze pro výzvy zaměřené na konektivitu v Karlovarském a Moravskoslezském kraji</w:t>
            </w:r>
            <w:r>
              <w:rPr>
                <w:rFonts w:eastAsia="Segoe UI" w:cs="Segoe UI"/>
                <w:color w:val="000000"/>
                <w:szCs w:val="20"/>
              </w:rPr>
              <w:t>)</w:t>
            </w:r>
          </w:p>
          <w:p w14:paraId="6C0D4236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88013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střední škola (C00)</w:t>
            </w:r>
          </w:p>
          <w:p w14:paraId="53B20D53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200524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konzervatoř (D00)</w:t>
            </w:r>
          </w:p>
          <w:p w14:paraId="70B5FECB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-23124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střední škola </w:t>
            </w:r>
            <w:r>
              <w:rPr>
                <w:rFonts w:eastAsia="Segoe UI" w:cs="Segoe UI"/>
                <w:szCs w:val="20"/>
              </w:rPr>
              <w:t xml:space="preserve">spojená s vyšší odbornou školou </w:t>
            </w:r>
            <w:r>
              <w:rPr>
                <w:rFonts w:eastAsia="Segoe UI" w:cs="Segoe UI"/>
                <w:color w:val="000000"/>
                <w:szCs w:val="20"/>
              </w:rPr>
              <w:t>(E00)</w:t>
            </w:r>
          </w:p>
          <w:p w14:paraId="10FCA331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-104344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školní hospodářství (M30)</w:t>
            </w:r>
          </w:p>
          <w:p w14:paraId="470D4293" w14:textId="77777777" w:rsidR="0087748E" w:rsidRDefault="00025BC3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cs="Segoe UI"/>
                <w:i/>
                <w:iCs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174922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>
              <w:rPr>
                <w:rFonts w:eastAsia="Segoe UI" w:cs="Segoe UI"/>
                <w:color w:val="000000"/>
                <w:szCs w:val="20"/>
              </w:rPr>
              <w:t xml:space="preserve"> středisko praktického vyučování (</w:t>
            </w:r>
            <w:r>
              <w:rPr>
                <w:rFonts w:eastAsia="Segoe UI" w:cs="Segoe UI"/>
                <w:color w:val="000000"/>
                <w:szCs w:val="20"/>
              </w:rPr>
              <w:t>M40)</w:t>
            </w:r>
          </w:p>
        </w:tc>
      </w:tr>
      <w:tr w:rsidR="0087748E" w14:paraId="512E31CC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83EA92E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Místo realizace projek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D3FCD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Uveďte místo realizace projektu. V případě více podpořených zařízení uveďte informace za každé zvlášť.</w:t>
            </w:r>
          </w:p>
          <w:p w14:paraId="26B55924" w14:textId="77777777" w:rsidR="0087748E" w:rsidRDefault="00025BC3">
            <w:pPr>
              <w:pStyle w:val="Odstavecseseznamem"/>
              <w:numPr>
                <w:ilvl w:val="0"/>
                <w:numId w:val="2"/>
              </w:numPr>
              <w:spacing w:before="240" w:after="200" w:line="276" w:lineRule="auto"/>
              <w:contextualSpacing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adresa</w:t>
            </w:r>
          </w:p>
          <w:p w14:paraId="1629805D" w14:textId="77777777" w:rsidR="0087748E" w:rsidRDefault="00025BC3">
            <w:pPr>
              <w:pStyle w:val="Odstavecseseznamem"/>
              <w:numPr>
                <w:ilvl w:val="0"/>
                <w:numId w:val="2"/>
              </w:numPr>
              <w:spacing w:before="240" w:after="200" w:line="276" w:lineRule="auto"/>
              <w:contextualSpacing/>
              <w:rPr>
                <w:rFonts w:cs="Segoe UI"/>
                <w:b/>
                <w:bCs/>
                <w:i/>
                <w:iCs/>
              </w:rPr>
            </w:pPr>
            <w:r>
              <w:rPr>
                <w:rFonts w:cs="Segoe UI"/>
                <w:i/>
                <w:iCs/>
              </w:rPr>
              <w:lastRenderedPageBreak/>
              <w:t>obec (město)</w:t>
            </w:r>
          </w:p>
        </w:tc>
      </w:tr>
      <w:tr w:rsidR="0087748E" w14:paraId="746ABA61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43939EB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lastRenderedPageBreak/>
              <w:t>Popis cílů projektu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6FF244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Zaškrtněte relevantní cíl/cíle pro Váš projekt. Cíle jsou povinné k výběru vždy, pokud projekt obsahuje investice do daných oblastí/podporovaných aktivit.</w:t>
            </w:r>
          </w:p>
          <w:p w14:paraId="2BAE0B52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</w:rPr>
            </w:pPr>
            <w:sdt>
              <w:sdtPr>
                <w:rPr>
                  <w:rFonts w:eastAsia="MS Gothic" w:cs="Segoe UI"/>
                </w:rPr>
                <w:id w:val="-29961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Gothic"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Budování vnitřní konektivity škol a zabezpečení připojení k internetu.</w:t>
            </w:r>
          </w:p>
          <w:p w14:paraId="4EF522DA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sdt>
              <w:sdtPr>
                <w:rPr>
                  <w:rFonts w:cs="Segoe UI"/>
                  <w:iCs/>
                </w:rPr>
                <w:id w:val="-7113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přírodní vědy a zdravotní vzdělání</w:t>
            </w:r>
          </w:p>
          <w:p w14:paraId="2D46EBC6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sdt>
              <w:sdtPr>
                <w:rPr>
                  <w:rFonts w:cs="Segoe UI"/>
                  <w:iCs/>
                </w:rPr>
                <w:id w:val="188035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polytechnické vzdělávání</w:t>
            </w:r>
          </w:p>
          <w:p w14:paraId="14CFD7F5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sdt>
              <w:sdtPr>
                <w:rPr>
                  <w:rFonts w:cs="Segoe UI"/>
                  <w:iCs/>
                </w:rPr>
                <w:id w:val="-678729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cizí jazyky</w:t>
            </w:r>
          </w:p>
          <w:p w14:paraId="049CA15B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</w:rPr>
            </w:pPr>
            <w:sdt>
              <w:sdtPr>
                <w:rPr>
                  <w:rFonts w:cs="Segoe UI"/>
                  <w:iCs/>
                </w:rPr>
                <w:id w:val="1728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hude</w:t>
            </w:r>
            <w:r>
              <w:rPr>
                <w:rFonts w:cs="Segoe UI"/>
              </w:rPr>
              <w:t>bní vzdělávání</w:t>
            </w:r>
          </w:p>
          <w:p w14:paraId="07E6E140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sdt>
              <w:sdtPr>
                <w:rPr>
                  <w:rFonts w:cs="Segoe UI"/>
                  <w:iCs/>
                </w:rPr>
                <w:id w:val="-203472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práci s digitálními technologiemi</w:t>
            </w:r>
          </w:p>
          <w:p w14:paraId="3F5C08C6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</w:rPr>
            </w:pPr>
            <w:sdt>
              <w:sdtPr>
                <w:rPr>
                  <w:rFonts w:cs="Segoe UI"/>
                  <w:iCs/>
                </w:rPr>
                <w:id w:val="97463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iCs/>
                  </w:rPr>
                  <w:t>☐</w:t>
                </w:r>
              </w:sdtContent>
            </w:sdt>
            <w:r>
              <w:rPr>
                <w:rFonts w:cs="Segoe UI"/>
                <w:i/>
                <w:iCs/>
              </w:rPr>
              <w:t xml:space="preserve"> </w:t>
            </w:r>
            <w:r>
              <w:rPr>
                <w:rFonts w:cs="Segoe UI"/>
              </w:rPr>
              <w:t>Zkvalitnění vzdělávací infrastruktury pro řemesla a služby</w:t>
            </w:r>
          </w:p>
          <w:p w14:paraId="48C97A6E" w14:textId="77777777" w:rsidR="0087748E" w:rsidRDefault="00025BC3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Popište způsob plnění daného cíle:</w:t>
            </w:r>
          </w:p>
        </w:tc>
      </w:tr>
    </w:tbl>
    <w:p w14:paraId="3D7D1512" w14:textId="77777777" w:rsidR="0087748E" w:rsidRDefault="00025BC3">
      <w:pPr>
        <w:pStyle w:val="Podtitul11"/>
      </w:pPr>
      <w:r>
        <w:t>Soulad s akčními plány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095"/>
      </w:tblGrid>
      <w:tr w:rsidR="0087748E" w14:paraId="75683F5A" w14:textId="77777777">
        <w:trPr>
          <w:trHeight w:val="85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29E3ADF" w14:textId="77777777" w:rsidR="0087748E" w:rsidRDefault="00025BC3">
            <w:pPr>
              <w:pStyle w:val="Odstavecseseznamem"/>
              <w:spacing w:after="0" w:line="240" w:lineRule="auto"/>
              <w:ind w:left="709"/>
              <w:jc w:val="center"/>
              <w:rPr>
                <w:rFonts w:cs="Segoe UI"/>
                <w:i/>
                <w:iCs/>
              </w:rPr>
            </w:pPr>
            <w:r>
              <w:rPr>
                <w:rFonts w:cs="Segoe UI"/>
                <w:b/>
              </w:rPr>
              <w:t>Soulad s místní/krajským akčním plánem</w:t>
            </w:r>
          </w:p>
        </w:tc>
      </w:tr>
      <w:tr w:rsidR="0087748E" w14:paraId="049E3A16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B5361FD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SR MAP/SR KAP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2ECAC" w14:textId="77777777" w:rsidR="0087748E" w:rsidRDefault="00025BC3">
            <w:pPr>
              <w:spacing w:before="240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 xml:space="preserve">Uveďte název SR MAP/SR KAP. </w:t>
            </w:r>
          </w:p>
        </w:tc>
      </w:tr>
      <w:tr w:rsidR="0087748E" w14:paraId="3E93B48F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52708ED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Datum schválení aktuálně platného SR MAP/SR KAP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E4903" w14:textId="77777777" w:rsidR="0087748E" w:rsidRDefault="00025BC3">
            <w:pPr>
              <w:spacing w:before="240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Uveďte datum schválení SR MAP/SR KAP platného v době podání žádosti o podporu.</w:t>
            </w:r>
          </w:p>
        </w:tc>
      </w:tr>
      <w:tr w:rsidR="0087748E" w14:paraId="0EEFAB5C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3829BD4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t>Název projektu (investiční priority) uvedený v SR MAP/SR KAP, na který se předložený projekt odkazuje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0F19B" w14:textId="77777777" w:rsidR="0087748E" w:rsidRDefault="00025BC3">
            <w:pPr>
              <w:spacing w:before="240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 xml:space="preserve">Uveďte název projektu (investiční priority) uvedený v SR MAP / SR KAP, na který se předložený projekt odkazuje. Pozn.: </w:t>
            </w:r>
          </w:p>
          <w:p w14:paraId="2D6175C4" w14:textId="77777777" w:rsidR="0087748E" w:rsidRDefault="00025BC3">
            <w:pPr>
              <w:spacing w:before="240"/>
              <w:rPr>
                <w:rFonts w:cs="Segoe UI"/>
                <w:i/>
                <w:iCs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 xml:space="preserve">Pokud se předložený projekt odkazuje na více projektů uvedených v MAP/KAP, uveďte všechny relevantní; název projektu předloženého do OPST nemusí 1:1 odpovídat názvu projektu uvedeného v SR MAP/SR KAP, ale svým charakterem musí předložený projekt odpovídat </w:t>
            </w:r>
            <w:r>
              <w:rPr>
                <w:rFonts w:cs="Segoe UI"/>
                <w:i/>
                <w:iCs/>
                <w:szCs w:val="20"/>
              </w:rPr>
              <w:t>investiční prioritě v SR MAP/SR KAP.</w:t>
            </w:r>
          </w:p>
        </w:tc>
      </w:tr>
      <w:tr w:rsidR="0087748E" w14:paraId="3ED80E13" w14:textId="77777777">
        <w:trPr>
          <w:trHeight w:val="841"/>
        </w:trPr>
        <w:tc>
          <w:tcPr>
            <w:tcW w:w="297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B8DA305" w14:textId="77777777" w:rsidR="0087748E" w:rsidRDefault="00025BC3">
            <w:pPr>
              <w:spacing w:before="240"/>
              <w:rPr>
                <w:rFonts w:cs="Segoe UI"/>
                <w:b/>
                <w:bCs/>
                <w:szCs w:val="20"/>
              </w:rPr>
            </w:pPr>
            <w:r>
              <w:rPr>
                <w:rFonts w:cs="Segoe UI"/>
                <w:b/>
                <w:bCs/>
                <w:szCs w:val="20"/>
              </w:rPr>
              <w:lastRenderedPageBreak/>
              <w:t>Číslo řádku, na kterém projekt v SR MAP/SR KAP uveden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3ABF1" w14:textId="77777777" w:rsidR="0087748E" w:rsidRDefault="00025BC3">
            <w:pPr>
              <w:spacing w:before="240"/>
              <w:rPr>
                <w:rFonts w:cs="Segoe UI"/>
                <w:szCs w:val="20"/>
              </w:rPr>
            </w:pPr>
            <w:r>
              <w:rPr>
                <w:rFonts w:cs="Segoe UI"/>
                <w:i/>
                <w:iCs/>
                <w:szCs w:val="20"/>
              </w:rPr>
              <w:t>Uveďte číslo řádku, na kterém je projekt v SR MAP/SR KAP uveden. Pozn.: pokud se předložený projekt odkazuje na více projektů uvedených v MAP/KAP, uveďte všechny re</w:t>
            </w:r>
            <w:r>
              <w:rPr>
                <w:rFonts w:cs="Segoe UI"/>
                <w:i/>
                <w:iCs/>
                <w:szCs w:val="20"/>
              </w:rPr>
              <w:t>levantní.</w:t>
            </w:r>
          </w:p>
        </w:tc>
      </w:tr>
    </w:tbl>
    <w:p w14:paraId="01A0BA5C" w14:textId="77777777" w:rsidR="0087748E" w:rsidRDefault="0087748E"/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87748E" w14:paraId="5E837BE1" w14:textId="77777777">
        <w:trPr>
          <w:trHeight w:val="850"/>
        </w:trPr>
        <w:tc>
          <w:tcPr>
            <w:tcW w:w="907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E1A0B87" w14:textId="77777777" w:rsidR="0087748E" w:rsidRDefault="00025BC3">
            <w:pPr>
              <w:spacing w:after="0" w:line="240" w:lineRule="auto"/>
              <w:jc w:val="center"/>
              <w:rPr>
                <w:rFonts w:cs="Segoe UI"/>
                <w:b/>
                <w:iCs/>
                <w:szCs w:val="20"/>
              </w:rPr>
            </w:pPr>
            <w:r>
              <w:rPr>
                <w:rFonts w:cs="Segoe UI"/>
                <w:b/>
                <w:iCs/>
                <w:szCs w:val="20"/>
              </w:rPr>
              <w:t>Vazba na regionální akční plán</w:t>
            </w:r>
          </w:p>
        </w:tc>
      </w:tr>
      <w:tr w:rsidR="0087748E" w14:paraId="744BA51E" w14:textId="77777777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34591D" w14:textId="77777777" w:rsidR="0087748E" w:rsidRDefault="00025BC3">
            <w:pPr>
              <w:spacing w:before="120" w:line="360" w:lineRule="auto"/>
              <w:jc w:val="both"/>
              <w:rPr>
                <w:rFonts w:eastAsia="Calibri" w:cs="Segoe UI"/>
                <w:szCs w:val="20"/>
              </w:rPr>
            </w:pPr>
            <w:r>
              <w:rPr>
                <w:rFonts w:eastAsia="Calibri" w:cs="Segoe UI"/>
                <w:bCs/>
                <w:szCs w:val="20"/>
              </w:rPr>
              <w:t>Projekt není zařazený mezi projekty určené pro financování z IROP v platném regionálním akčním plánu (RAP) nebo věcně neodpovídá projektu v tomto plán</w:t>
            </w:r>
            <w:r>
              <w:rPr>
                <w:rFonts w:eastAsia="Calibri" w:cs="Segoe UI"/>
                <w:bCs/>
                <w:szCs w:val="20"/>
              </w:rPr>
              <w:t>u a současně aktivity projektu jsou pro žadatele/partnery jedinečné, tj. podpořením projektu nedojde k financování totožných výstupů, na které již byla žadateli/partnerům podpora poskytnuta v rámci jiného dotačního titulu (např. OP JAK / OP VVV / NPO aj.).</w:t>
            </w:r>
          </w:p>
        </w:tc>
      </w:tr>
      <w:tr w:rsidR="0087748E" w14:paraId="4EE520D8" w14:textId="77777777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0A6C35" w14:textId="77777777" w:rsidR="0087748E" w:rsidRDefault="00025BC3">
            <w:pPr>
              <w:spacing w:before="120" w:line="240" w:lineRule="auto"/>
              <w:jc w:val="both"/>
              <w:rPr>
                <w:rFonts w:eastAsia="Calibri" w:cs="Segoe UI"/>
                <w:bCs/>
                <w:szCs w:val="20"/>
              </w:rPr>
            </w:pPr>
            <w:sdt>
              <w:sdtPr>
                <w:rPr>
                  <w:rFonts w:eastAsia="Calibri" w:cs="Segoe UI"/>
                  <w:bCs/>
                  <w:szCs w:val="20"/>
                </w:rPr>
                <w:id w:val="52975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Gothic" w:hint="eastAsia"/>
                    <w:bCs/>
                    <w:szCs w:val="20"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  <w:szCs w:val="20"/>
              </w:rPr>
              <w:t xml:space="preserve"> Ano, projekt výše uvedenou podmínku splňuje.</w:t>
            </w:r>
          </w:p>
          <w:p w14:paraId="4BE5EDEB" w14:textId="77777777" w:rsidR="0087748E" w:rsidRDefault="00025BC3">
            <w:pPr>
              <w:spacing w:before="120" w:line="240" w:lineRule="auto"/>
              <w:jc w:val="both"/>
              <w:rPr>
                <w:rFonts w:eastAsia="Calibri" w:cs="Segoe UI"/>
                <w:bCs/>
                <w:szCs w:val="20"/>
              </w:rPr>
            </w:pPr>
            <w:sdt>
              <w:sdtPr>
                <w:rPr>
                  <w:rFonts w:eastAsia="Calibri" w:cs="Segoe UI"/>
                  <w:bCs/>
                  <w:szCs w:val="20"/>
                </w:rPr>
                <w:id w:val="188266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Cs/>
                    <w:szCs w:val="20"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  <w:szCs w:val="20"/>
              </w:rPr>
              <w:t xml:space="preserve"> Ne, projekt výše uvedenou podmínku nesplňuje.</w:t>
            </w:r>
          </w:p>
        </w:tc>
      </w:tr>
    </w:tbl>
    <w:p w14:paraId="4729DB74" w14:textId="77777777" w:rsidR="0087748E" w:rsidRDefault="00025BC3">
      <w:pPr>
        <w:pStyle w:val="Podtitul11"/>
      </w:pPr>
      <w:bookmarkStart w:id="2" w:name="_Toc4"/>
      <w:bookmarkStart w:id="3" w:name="_Ref125286422"/>
      <w:r>
        <w:t>popis projektu</w:t>
      </w:r>
      <w:bookmarkEnd w:id="2"/>
      <w:bookmarkEnd w:id="3"/>
    </w:p>
    <w:tbl>
      <w:tblPr>
        <w:tblStyle w:val="Mkatabulky"/>
        <w:tblW w:w="0" w:type="auto"/>
        <w:tblInd w:w="-1" w:type="dxa"/>
        <w:tblLayout w:type="fixed"/>
        <w:tblLook w:val="04A0" w:firstRow="1" w:lastRow="0" w:firstColumn="1" w:lastColumn="0" w:noHBand="0" w:noVBand="1"/>
      </w:tblPr>
      <w:tblGrid>
        <w:gridCol w:w="9051"/>
      </w:tblGrid>
      <w:tr w:rsidR="0087748E" w14:paraId="729E55A8" w14:textId="77777777">
        <w:trPr>
          <w:trHeight w:val="850"/>
        </w:trPr>
        <w:tc>
          <w:tcPr>
            <w:tcW w:w="9051" w:type="dxa"/>
            <w:shd w:val="clear" w:color="auto" w:fill="3E1F65"/>
            <w:vAlign w:val="center"/>
          </w:tcPr>
          <w:p w14:paraId="1FE01550" w14:textId="77777777" w:rsidR="0087748E" w:rsidRDefault="00025BC3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Hlavní část projektu</w:t>
            </w:r>
          </w:p>
        </w:tc>
      </w:tr>
      <w:tr w:rsidR="0087748E" w14:paraId="6F6C3449" w14:textId="77777777">
        <w:tc>
          <w:tcPr>
            <w:tcW w:w="9051" w:type="dxa"/>
          </w:tcPr>
          <w:p w14:paraId="3F4905B1" w14:textId="77777777" w:rsidR="0087748E" w:rsidRDefault="00025BC3">
            <w:pPr>
              <w:jc w:val="both"/>
            </w:pPr>
            <w:r>
              <w:t>Popište hlavní část projektu</w:t>
            </w:r>
            <w:r>
              <w:t>. V popisu identifikujte podpořené prostory nebo vybavení a způsob jejich využívání. Z popisu musí být zřejmé, že hlavní část projektu zahrnuje jen aktivity a výdaje uvedené v pravidlech pro žadatele.</w:t>
            </w:r>
          </w:p>
        </w:tc>
      </w:tr>
      <w:tr w:rsidR="0087748E" w14:paraId="055AEDFF" w14:textId="77777777">
        <w:trPr>
          <w:trHeight w:val="399"/>
        </w:trPr>
        <w:tc>
          <w:tcPr>
            <w:tcW w:w="9051" w:type="dxa"/>
            <w:vMerge w:val="restart"/>
          </w:tcPr>
          <w:p w14:paraId="251EBE52" w14:textId="77777777" w:rsidR="0087748E" w:rsidRDefault="00025BC3">
            <w:pPr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132057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Součástí projektu je zvýšení energetické účinnosti</w:t>
            </w:r>
            <w:r>
              <w:rPr>
                <w:rFonts w:eastAsia="Calibri" w:cs="Segoe UI"/>
                <w:bCs/>
              </w:rPr>
              <w:t>.</w:t>
            </w:r>
          </w:p>
        </w:tc>
      </w:tr>
      <w:tr w:rsidR="0087748E" w14:paraId="35330F7E" w14:textId="77777777">
        <w:trPr>
          <w:trHeight w:val="850"/>
        </w:trPr>
        <w:tc>
          <w:tcPr>
            <w:tcW w:w="9051" w:type="dxa"/>
            <w:shd w:val="clear" w:color="auto" w:fill="E7E6E6" w:themeFill="background2"/>
            <w:vAlign w:val="center"/>
          </w:tcPr>
          <w:p w14:paraId="0C690D62" w14:textId="77777777" w:rsidR="0087748E" w:rsidRDefault="00025BC3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Doprovodná část projektu</w:t>
            </w:r>
          </w:p>
        </w:tc>
      </w:tr>
      <w:tr w:rsidR="0087748E" w14:paraId="4F66DEF2" w14:textId="77777777">
        <w:trPr>
          <w:trHeight w:val="1091"/>
        </w:trPr>
        <w:tc>
          <w:tcPr>
            <w:tcW w:w="9051" w:type="dxa"/>
          </w:tcPr>
          <w:p w14:paraId="02E612AB" w14:textId="77777777" w:rsidR="0087748E" w:rsidRDefault="00025BC3">
            <w:pPr>
              <w:jc w:val="both"/>
            </w:pPr>
            <w:r>
              <w:t>Popište doprovodnou část projektu. V popisu identifikujte podpořené prostory nebo vybavení a způsob jejich využívání. Z popisu musí být zřejmé, že doprovodná</w:t>
            </w:r>
            <w:r>
              <w:t xml:space="preserve"> část projektu zahrnuje jen aktivity a výdaje uvedené v pravidlech pro žadatele.</w:t>
            </w:r>
          </w:p>
        </w:tc>
      </w:tr>
    </w:tbl>
    <w:p w14:paraId="3883C5EE" w14:textId="77777777" w:rsidR="0087748E" w:rsidRDefault="00025BC3">
      <w:pPr>
        <w:pStyle w:val="Podtitul11"/>
      </w:pPr>
      <w:r>
        <w:t>Standard konektivity</w:t>
      </w:r>
    </w:p>
    <w:tbl>
      <w:tblPr>
        <w:tblStyle w:val="Mkatabulky"/>
        <w:tblW w:w="907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709"/>
        <w:gridCol w:w="4119"/>
        <w:gridCol w:w="4244"/>
      </w:tblGrid>
      <w:tr w:rsidR="0087748E" w14:paraId="63D7E8AE" w14:textId="77777777">
        <w:trPr>
          <w:trHeight w:val="850"/>
        </w:trPr>
        <w:tc>
          <w:tcPr>
            <w:tcW w:w="4828" w:type="dxa"/>
            <w:gridSpan w:val="2"/>
            <w:shd w:val="clear" w:color="auto" w:fill="E7E6E6" w:themeFill="background2"/>
            <w:vAlign w:val="center"/>
          </w:tcPr>
          <w:p w14:paraId="324D080A" w14:textId="77777777" w:rsidR="0087748E" w:rsidRDefault="00025BC3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kt a škola splňují povinné a minimální parametry pro konektivitu školy a připojení </w:t>
            </w:r>
            <w:r>
              <w:rPr>
                <w:b/>
                <w:bCs/>
              </w:rPr>
              <w:lastRenderedPageBreak/>
              <w:t xml:space="preserve">k internetu v souladu se </w:t>
            </w:r>
            <w:r>
              <w:rPr>
                <w:rFonts w:cs="Segoe UI"/>
                <w:b/>
                <w:bCs/>
              </w:rPr>
              <w:t>standardem konektivity škol.</w:t>
            </w:r>
          </w:p>
        </w:tc>
        <w:tc>
          <w:tcPr>
            <w:tcW w:w="4244" w:type="dxa"/>
            <w:vAlign w:val="center"/>
          </w:tcPr>
          <w:sdt>
            <w:sdtPr>
              <w:rPr>
                <w:rStyle w:val="Zstupntext"/>
              </w:rPr>
              <w:id w:val="1863858554"/>
              <w:placeholder>
                <w:docPart w:val="DefaultPlaceholder_-1854013438"/>
              </w:placeholder>
              <w:comboBox>
                <w:listItem w:value="Zvolte položku."/>
                <w:listItem w:displayText="Ano" w:value="Ano"/>
                <w:listItem w:displayText="Ne" w:value="Ne"/>
                <w:listItem w:displayText="Nerelevantní, projekt neřeší konektivitu" w:value="Nerelevantní, projekt neřeší konektivitu"/>
              </w:comboBox>
            </w:sdtPr>
            <w:sdtContent>
              <w:p w14:paraId="503A3389" w14:textId="323BB49A" w:rsidR="0087748E" w:rsidRDefault="00025BC3">
                <w:r>
                  <w:rPr>
                    <w:rStyle w:val="Zstupntext"/>
                  </w:rPr>
                  <w:t>Zvolte polo</w:t>
                </w:r>
                <w:r>
                  <w:rPr>
                    <w:rStyle w:val="Zstupntext"/>
                  </w:rPr>
                  <w:t>žku.</w:t>
                </w:r>
              </w:p>
            </w:sdtContent>
          </w:sdt>
        </w:tc>
      </w:tr>
      <w:tr w:rsidR="00FA2D0F" w14:paraId="01243565" w14:textId="77777777" w:rsidTr="00FA2D0F">
        <w:trPr>
          <w:trHeight w:val="850"/>
        </w:trPr>
        <w:tc>
          <w:tcPr>
            <w:tcW w:w="709" w:type="dxa"/>
            <w:tcBorders>
              <w:right w:val="nil"/>
            </w:tcBorders>
            <w:shd w:val="clear" w:color="FFFFFF" w:fill="E7E6E6" w:themeFill="background2"/>
            <w:vAlign w:val="center"/>
          </w:tcPr>
          <w:p w14:paraId="3C970D22" w14:textId="3692D87A" w:rsidR="00FA2D0F" w:rsidRDefault="00FA2D0F" w:rsidP="00FA2D0F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411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FFFFFF" w:fill="E7E6E6" w:themeFill="background2"/>
            <w:vAlign w:val="center"/>
          </w:tcPr>
          <w:p w14:paraId="6D065A36" w14:textId="2A914B7A" w:rsidR="00FA2D0F" w:rsidRDefault="00FA2D0F" w:rsidP="00FA2D0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plňuji povinné parametry pro WAN.</w:t>
            </w:r>
          </w:p>
        </w:tc>
        <w:tc>
          <w:tcPr>
            <w:tcW w:w="4244" w:type="dxa"/>
            <w:vAlign w:val="center"/>
          </w:tcPr>
          <w:p w14:paraId="27BFC540" w14:textId="683A0930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10047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Ano, škola parametry splňuje.</w:t>
            </w:r>
          </w:p>
          <w:p w14:paraId="360BF41E" w14:textId="35C0D07A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12174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, škola parametry nesplňuje.</w:t>
            </w:r>
          </w:p>
        </w:tc>
      </w:tr>
      <w:tr w:rsidR="00FA2D0F" w14:paraId="50F90BD3" w14:textId="77777777" w:rsidTr="00FA2D0F">
        <w:trPr>
          <w:trHeight w:val="850"/>
        </w:trPr>
        <w:tc>
          <w:tcPr>
            <w:tcW w:w="709" w:type="dxa"/>
            <w:tcBorders>
              <w:right w:val="nil"/>
            </w:tcBorders>
            <w:shd w:val="clear" w:color="FFFFFF" w:fill="E7E6E6" w:themeFill="background2"/>
            <w:vAlign w:val="center"/>
          </w:tcPr>
          <w:p w14:paraId="42D38CBE" w14:textId="57685F1F" w:rsidR="00FA2D0F" w:rsidRDefault="00FA2D0F" w:rsidP="00FA2D0F">
            <w:pPr>
              <w:spacing w:line="240" w:lineRule="auto"/>
              <w:rPr>
                <w:i/>
              </w:rPr>
            </w:pPr>
          </w:p>
        </w:tc>
        <w:tc>
          <w:tcPr>
            <w:tcW w:w="4119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FFFFFF" w:fill="E7E6E6" w:themeFill="background2"/>
            <w:vAlign w:val="center"/>
          </w:tcPr>
          <w:p w14:paraId="65211225" w14:textId="1EE1CE01" w:rsidR="00FA2D0F" w:rsidRDefault="00FA2D0F" w:rsidP="00FA2D0F">
            <w:pPr>
              <w:spacing w:line="240" w:lineRule="auto"/>
              <w:rPr>
                <w:i/>
              </w:rPr>
            </w:pPr>
            <w:r>
              <w:rPr>
                <w:b/>
                <w:bCs/>
              </w:rPr>
              <w:t xml:space="preserve">Splňuji povinné parametry pro LAN </w:t>
            </w:r>
            <w:r>
              <w:rPr>
                <w:b/>
                <w:bCs/>
                <w:i/>
              </w:rPr>
              <w:t>(jen v případě, že je součástí projektu).</w:t>
            </w:r>
          </w:p>
        </w:tc>
        <w:tc>
          <w:tcPr>
            <w:tcW w:w="4244" w:type="dxa"/>
            <w:vAlign w:val="center"/>
          </w:tcPr>
          <w:p w14:paraId="40C206F6" w14:textId="4EC229A8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58491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Ano, projekt parametry splňuje.</w:t>
            </w:r>
          </w:p>
          <w:p w14:paraId="2F877181" w14:textId="77777777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197938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, projekt parametry nesplňuje.</w:t>
            </w:r>
          </w:p>
          <w:p w14:paraId="69301E37" w14:textId="77777777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335074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relevantní, projekt LAN připojení neřeší.</w:t>
            </w:r>
          </w:p>
        </w:tc>
      </w:tr>
      <w:tr w:rsidR="00FA2D0F" w14:paraId="5276CC95" w14:textId="77777777" w:rsidTr="00FA2D0F">
        <w:trPr>
          <w:trHeight w:val="850"/>
        </w:trPr>
        <w:tc>
          <w:tcPr>
            <w:tcW w:w="709" w:type="dxa"/>
            <w:tcBorders>
              <w:right w:val="nil"/>
            </w:tcBorders>
            <w:shd w:val="clear" w:color="FFFFFF" w:fill="E7E6E6" w:themeFill="background2"/>
            <w:vAlign w:val="center"/>
          </w:tcPr>
          <w:p w14:paraId="350DBD0C" w14:textId="15A41012" w:rsidR="00FA2D0F" w:rsidRDefault="00FA2D0F" w:rsidP="00FA2D0F">
            <w:pPr>
              <w:spacing w:line="240" w:lineRule="auto"/>
              <w:rPr>
                <w:i/>
              </w:rPr>
            </w:pPr>
          </w:p>
        </w:tc>
        <w:tc>
          <w:tcPr>
            <w:tcW w:w="4119" w:type="dxa"/>
            <w:tcBorders>
              <w:top w:val="single" w:sz="4" w:space="0" w:color="000000"/>
              <w:left w:val="nil"/>
              <w:bottom w:val="single" w:sz="8" w:space="0" w:color="000000"/>
            </w:tcBorders>
            <w:shd w:val="clear" w:color="FFFFFF" w:fill="E7E6E6" w:themeFill="background2"/>
            <w:vAlign w:val="center"/>
          </w:tcPr>
          <w:p w14:paraId="7D4782A7" w14:textId="7185CF5D" w:rsidR="00FA2D0F" w:rsidRDefault="00FA2D0F" w:rsidP="00FA2D0F">
            <w:pPr>
              <w:spacing w:line="240" w:lineRule="auto"/>
              <w:rPr>
                <w:i/>
              </w:rPr>
            </w:pPr>
            <w:r>
              <w:rPr>
                <w:b/>
                <w:bCs/>
              </w:rPr>
              <w:t xml:space="preserve">Splňuji minimální parametry pro WLAN </w:t>
            </w:r>
            <w:r>
              <w:rPr>
                <w:b/>
                <w:bCs/>
                <w:i/>
              </w:rPr>
              <w:t>(jen v případě, že je součástí projektu).</w:t>
            </w:r>
          </w:p>
        </w:tc>
        <w:tc>
          <w:tcPr>
            <w:tcW w:w="4244" w:type="dxa"/>
            <w:vAlign w:val="center"/>
          </w:tcPr>
          <w:p w14:paraId="3B6C3B2D" w14:textId="77777777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207527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Ano, projekt parametry splňuje.</w:t>
            </w:r>
          </w:p>
          <w:p w14:paraId="7164526F" w14:textId="77777777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163513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, projekt parametry nesplňuje.</w:t>
            </w:r>
          </w:p>
          <w:p w14:paraId="027C0EF5" w14:textId="77777777" w:rsidR="00FA2D0F" w:rsidRDefault="00FA2D0F" w:rsidP="00FA2D0F">
            <w:pPr>
              <w:spacing w:before="120" w:line="240" w:lineRule="auto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65977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relevantní, projekt WLAN připojení neřeší.</w:t>
            </w:r>
          </w:p>
        </w:tc>
      </w:tr>
    </w:tbl>
    <w:p w14:paraId="32934E8A" w14:textId="77777777" w:rsidR="0087748E" w:rsidRDefault="00025BC3">
      <w:pPr>
        <w:spacing w:before="240"/>
        <w:jc w:val="both"/>
      </w:pPr>
      <w:r>
        <w:t xml:space="preserve">Popište, jak projekt a škola splňují příslušné povinné a minimální parametry pro konektivitu školy a připojení k internetu v souladu se </w:t>
      </w:r>
      <w:hyperlink r:id="rId7" w:tooltip="https://www.edu.cz/digitalizujeme/standard-konektivity-skol/" w:history="1">
        <w:r>
          <w:rPr>
            <w:rStyle w:val="Hypertextovodkaz"/>
            <w:rFonts w:cs="Segoe UI"/>
            <w:color w:val="3E1F65"/>
          </w:rPr>
          <w:t>standardem konektivity škol</w:t>
        </w:r>
        <w:r>
          <w:rPr>
            <w:rStyle w:val="Znakapoznpodarou"/>
            <w:rFonts w:cs="Segoe UI"/>
            <w:color w:val="3E1F65"/>
          </w:rPr>
          <w:footnoteReference w:id="1"/>
        </w:r>
      </w:hyperlink>
      <w:r>
        <w:t xml:space="preserve">, pokud je předmětem realizace projektu. Ke každému parametru uveďte, zda je splněný a </w:t>
      </w:r>
      <w:r>
        <w:t>doprovoďte komentářem. V komentáři popište zejména způsob, jak je parametr splněný (číselné hodnoty, slovní hodnocení apod.) případně proč není pro projekt a školu relevantní.</w:t>
      </w:r>
    </w:p>
    <w:tbl>
      <w:tblPr>
        <w:tblStyle w:val="Mkatabulky"/>
        <w:tblW w:w="0" w:type="auto"/>
        <w:tblInd w:w="-10" w:type="dxa"/>
        <w:tblLook w:val="04A0" w:firstRow="1" w:lastRow="0" w:firstColumn="1" w:lastColumn="0" w:noHBand="0" w:noVBand="1"/>
      </w:tblPr>
      <w:tblGrid>
        <w:gridCol w:w="3544"/>
        <w:gridCol w:w="2934"/>
        <w:gridCol w:w="2582"/>
      </w:tblGrid>
      <w:tr w:rsidR="0087748E" w14:paraId="67DE0C8C" w14:textId="77777777">
        <w:tc>
          <w:tcPr>
            <w:tcW w:w="3544" w:type="dxa"/>
            <w:shd w:val="clear" w:color="auto" w:fill="E7E6E6" w:themeFill="background2"/>
            <w:vAlign w:val="center"/>
          </w:tcPr>
          <w:p w14:paraId="0A94FB10" w14:textId="77777777" w:rsidR="0087748E" w:rsidRDefault="00025BC3">
            <w:pPr>
              <w:pStyle w:val="odrka1odsazen"/>
              <w:numPr>
                <w:ilvl w:val="0"/>
                <w:numId w:val="0"/>
              </w:numPr>
              <w:jc w:val="center"/>
              <w:rPr>
                <w:b/>
              </w:rPr>
            </w:pPr>
            <w:r>
              <w:rPr>
                <w:b/>
              </w:rPr>
              <w:t>Parametr</w:t>
            </w:r>
          </w:p>
        </w:tc>
        <w:tc>
          <w:tcPr>
            <w:tcW w:w="2934" w:type="dxa"/>
            <w:shd w:val="clear" w:color="auto" w:fill="E7E6E6" w:themeFill="background2"/>
            <w:vAlign w:val="center"/>
          </w:tcPr>
          <w:p w14:paraId="10704B10" w14:textId="77777777" w:rsidR="0087748E" w:rsidRDefault="00025BC3">
            <w:pPr>
              <w:pStyle w:val="odrka1odsazen"/>
              <w:numPr>
                <w:ilvl w:val="0"/>
                <w:numId w:val="0"/>
              </w:numPr>
              <w:jc w:val="center"/>
              <w:rPr>
                <w:b/>
              </w:rPr>
            </w:pPr>
            <w:r>
              <w:rPr>
                <w:b/>
              </w:rPr>
              <w:t>Plnění</w:t>
            </w:r>
          </w:p>
          <w:p w14:paraId="3EFC6BC5" w14:textId="77777777" w:rsidR="0087748E" w:rsidRDefault="00025BC3">
            <w:pPr>
              <w:pStyle w:val="odrka1odsazen"/>
              <w:numPr>
                <w:ilvl w:val="0"/>
                <w:numId w:val="0"/>
              </w:numPr>
              <w:jc w:val="center"/>
              <w:rPr>
                <w:b/>
              </w:rPr>
            </w:pPr>
            <w:r>
              <w:rPr>
                <w:b/>
              </w:rPr>
              <w:t>(ano/ne/nerelevantní)</w:t>
            </w:r>
          </w:p>
        </w:tc>
        <w:tc>
          <w:tcPr>
            <w:tcW w:w="2582" w:type="dxa"/>
            <w:shd w:val="clear" w:color="auto" w:fill="E7E6E6" w:themeFill="background2"/>
            <w:vAlign w:val="center"/>
          </w:tcPr>
          <w:p w14:paraId="74BF3EED" w14:textId="77777777" w:rsidR="0087748E" w:rsidRDefault="00025BC3">
            <w:pPr>
              <w:pStyle w:val="odrka1odsazen"/>
              <w:numPr>
                <w:ilvl w:val="0"/>
                <w:numId w:val="0"/>
              </w:numPr>
              <w:jc w:val="center"/>
              <w:rPr>
                <w:b/>
              </w:rPr>
            </w:pPr>
            <w:r>
              <w:rPr>
                <w:b/>
              </w:rPr>
              <w:t>Komentář</w:t>
            </w:r>
          </w:p>
        </w:tc>
      </w:tr>
      <w:tr w:rsidR="0087748E" w14:paraId="35053FE9" w14:textId="77777777">
        <w:tc>
          <w:tcPr>
            <w:tcW w:w="3544" w:type="dxa"/>
          </w:tcPr>
          <w:p w14:paraId="4C9439D7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  <w:tc>
          <w:tcPr>
            <w:tcW w:w="2934" w:type="dxa"/>
          </w:tcPr>
          <w:sdt>
            <w:sdtPr>
              <w:rPr>
                <w:rStyle w:val="Zstupntext"/>
              </w:rPr>
              <w:id w:val="-2057312739"/>
              <w:placeholder>
                <w:docPart w:val="AC8CB7A961DE4CC3AC7A12EC902395A3"/>
              </w:placeholder>
              <w:comboBox>
                <w:listItem w:value="Zvolte položku."/>
                <w:listItem w:displayText="Ano" w:value="Ano"/>
                <w:listItem w:displayText="Ne" w:value="Ne"/>
                <w:listItem w:displayText="Nerelevantní pro tento projekt" w:value="Nerelevantní pro tento projekt"/>
              </w:comboBox>
            </w:sdtPr>
            <w:sdtContent>
              <w:p w14:paraId="6D7BC4EB" w14:textId="24FC14C8" w:rsidR="0087748E" w:rsidRPr="00654BD3" w:rsidRDefault="00654BD3" w:rsidP="00654BD3">
                <w:pPr>
                  <w:rPr>
                    <w:color w:val="808080"/>
                  </w:rPr>
                </w:pPr>
                <w:r>
                  <w:rPr>
                    <w:rStyle w:val="Zstupntext"/>
                  </w:rPr>
                  <w:t>Zvolte položku.</w:t>
                </w:r>
              </w:p>
            </w:sdtContent>
          </w:sdt>
        </w:tc>
        <w:tc>
          <w:tcPr>
            <w:tcW w:w="2582" w:type="dxa"/>
          </w:tcPr>
          <w:p w14:paraId="403E6714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</w:tr>
      <w:tr w:rsidR="0087748E" w14:paraId="2DB8A914" w14:textId="77777777">
        <w:tc>
          <w:tcPr>
            <w:tcW w:w="3544" w:type="dxa"/>
          </w:tcPr>
          <w:p w14:paraId="257198BA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  <w:tc>
          <w:tcPr>
            <w:tcW w:w="2934" w:type="dxa"/>
          </w:tcPr>
          <w:sdt>
            <w:sdtPr>
              <w:rPr>
                <w:rStyle w:val="Zstupntext"/>
              </w:rPr>
              <w:id w:val="-408072658"/>
              <w:placeholder>
                <w:docPart w:val="2542627E47F542AF92806A2E51430E65"/>
              </w:placeholder>
              <w:comboBox>
                <w:listItem w:value="Zvolte položku."/>
                <w:listItem w:displayText="Ano" w:value="Ano"/>
                <w:listItem w:displayText="Ne" w:value="Ne"/>
                <w:listItem w:displayText="Nerelevantní pro tento projekt" w:value="Nerelevantní pro tento projekt"/>
              </w:comboBox>
            </w:sdtPr>
            <w:sdtContent>
              <w:p w14:paraId="11FCCB33" w14:textId="567AD545" w:rsidR="0087748E" w:rsidRPr="00654BD3" w:rsidRDefault="00654BD3" w:rsidP="00654BD3">
                <w:pPr>
                  <w:rPr>
                    <w:rFonts w:eastAsiaTheme="minorHAnsi" w:cstheme="minorBidi"/>
                    <w:color w:val="808080"/>
                    <w:szCs w:val="22"/>
                    <w:lang w:eastAsia="en-US"/>
                  </w:rPr>
                </w:pPr>
                <w:r>
                  <w:rPr>
                    <w:rStyle w:val="Zstupntext"/>
                  </w:rPr>
                  <w:t>Zvolte položku.</w:t>
                </w:r>
              </w:p>
            </w:sdtContent>
          </w:sdt>
        </w:tc>
        <w:tc>
          <w:tcPr>
            <w:tcW w:w="2582" w:type="dxa"/>
          </w:tcPr>
          <w:p w14:paraId="2A0C1CC6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</w:tr>
      <w:tr w:rsidR="0087748E" w14:paraId="55E21CBA" w14:textId="77777777">
        <w:tc>
          <w:tcPr>
            <w:tcW w:w="3544" w:type="dxa"/>
          </w:tcPr>
          <w:p w14:paraId="203B333E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  <w:tc>
          <w:tcPr>
            <w:tcW w:w="2934" w:type="dxa"/>
          </w:tcPr>
          <w:sdt>
            <w:sdtPr>
              <w:rPr>
                <w:rStyle w:val="Zstupntext"/>
              </w:rPr>
              <w:id w:val="-901051061"/>
              <w:placeholder>
                <w:docPart w:val="74A56F3653474261A047C6ABA30AD8A3"/>
              </w:placeholder>
              <w:comboBox>
                <w:listItem w:value="Zvolte položku."/>
                <w:listItem w:displayText="Ano" w:value="Ano"/>
                <w:listItem w:displayText="Ne" w:value="Ne"/>
                <w:listItem w:displayText="Nerelevantní pro tento projekt" w:value="Nerelevantní pro tento projekt"/>
              </w:comboBox>
            </w:sdtPr>
            <w:sdtContent>
              <w:p w14:paraId="1A29963C" w14:textId="1CF67163" w:rsidR="0087748E" w:rsidRPr="00654BD3" w:rsidRDefault="00654BD3" w:rsidP="00654BD3">
                <w:pPr>
                  <w:rPr>
                    <w:rFonts w:eastAsiaTheme="minorHAnsi" w:cstheme="minorBidi"/>
                    <w:color w:val="808080"/>
                    <w:szCs w:val="22"/>
                    <w:lang w:eastAsia="en-US"/>
                  </w:rPr>
                </w:pPr>
                <w:r>
                  <w:rPr>
                    <w:rStyle w:val="Zstupntext"/>
                  </w:rPr>
                  <w:t>Zvolte položku.</w:t>
                </w:r>
              </w:p>
            </w:sdtContent>
          </w:sdt>
        </w:tc>
        <w:tc>
          <w:tcPr>
            <w:tcW w:w="2582" w:type="dxa"/>
          </w:tcPr>
          <w:p w14:paraId="487544ED" w14:textId="77777777" w:rsidR="0087748E" w:rsidRDefault="0087748E">
            <w:pPr>
              <w:pStyle w:val="odrka1odsazen"/>
              <w:numPr>
                <w:ilvl w:val="0"/>
                <w:numId w:val="0"/>
              </w:numPr>
            </w:pPr>
          </w:p>
        </w:tc>
      </w:tr>
    </w:tbl>
    <w:p w14:paraId="5E74E33C" w14:textId="77777777" w:rsidR="0087748E" w:rsidRDefault="00025BC3">
      <w:pPr>
        <w:pStyle w:val="Podtitul11"/>
      </w:pPr>
      <w:r>
        <w:t>Bezbariérovost</w:t>
      </w:r>
    </w:p>
    <w:tbl>
      <w:tblPr>
        <w:tblStyle w:val="Mkatabulky"/>
        <w:tblW w:w="8993" w:type="dxa"/>
        <w:tblLook w:val="04A0" w:firstRow="1" w:lastRow="0" w:firstColumn="1" w:lastColumn="0" w:noHBand="0" w:noVBand="1"/>
      </w:tblPr>
      <w:tblGrid>
        <w:gridCol w:w="6735"/>
        <w:gridCol w:w="2258"/>
      </w:tblGrid>
      <w:tr w:rsidR="0087748E" w14:paraId="3F7872B8" w14:textId="77777777">
        <w:trPr>
          <w:trHeight w:val="850"/>
        </w:trPr>
        <w:tc>
          <w:tcPr>
            <w:tcW w:w="6735" w:type="dxa"/>
            <w:shd w:val="clear" w:color="auto" w:fill="E7E6E6" w:themeFill="background2"/>
            <w:vAlign w:val="center"/>
          </w:tcPr>
          <w:p w14:paraId="0558327D" w14:textId="77777777" w:rsidR="0087748E" w:rsidRDefault="00025BC3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Podpořené prostory jsou bezbariérově dostupné.</w:t>
            </w:r>
          </w:p>
        </w:tc>
        <w:sdt>
          <w:sdtPr>
            <w:id w:val="-2125134310"/>
            <w:placeholder>
              <w:docPart w:val="DefaultPlaceholder_-1854013438"/>
            </w:placeholder>
            <w:showingPlcHdr/>
            <w:comboBox>
              <w:listItem w:value="Zvolte položku."/>
              <w:listItem w:displayText="Ano" w:value="Ano"/>
              <w:listItem w:displayText="Ne" w:value="Ne"/>
            </w:comboBox>
          </w:sdtPr>
          <w:sdtContent>
            <w:tc>
              <w:tcPr>
                <w:tcW w:w="2258" w:type="dxa"/>
                <w:vAlign w:val="center"/>
              </w:tcPr>
              <w:p w14:paraId="2395A8C6" w14:textId="3280C9A4" w:rsidR="0087748E" w:rsidRDefault="00654BD3">
                <w:pPr>
                  <w:spacing w:line="240" w:lineRule="auto"/>
                </w:pPr>
                <w:r w:rsidRPr="00E5632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87748E" w14:paraId="310BCF40" w14:textId="77777777">
        <w:trPr>
          <w:trHeight w:val="850"/>
        </w:trPr>
        <w:tc>
          <w:tcPr>
            <w:tcW w:w="8993" w:type="dxa"/>
            <w:gridSpan w:val="2"/>
            <w:shd w:val="clear" w:color="auto" w:fill="FFFFFF" w:themeFill="background1"/>
            <w:vAlign w:val="center"/>
          </w:tcPr>
          <w:p w14:paraId="0AD5DEEE" w14:textId="77777777" w:rsidR="0087748E" w:rsidRDefault="00025BC3">
            <w:pPr>
              <w:jc w:val="both"/>
            </w:pPr>
            <w:r>
              <w:t>Popište zajištění bezbariérovosti k datu ukončení realizace projektu. Učebny, výukové prostory, kabinety, šatny a hygienická zařízení, školní poradenská pracoviště, školní kluby a vnitřní i venkovní zázemí pro komunitní aktivity podpořená z OPST jsou bezba</w:t>
            </w:r>
            <w:r>
              <w:t xml:space="preserve">riérově dostupné. Základním požadavkem je bezbariérová toaleta a umožnění volného pohybu osob na vozíku od vstupu do budovy po vstup do prostor podpořených z OPST. Popis by měl navazovat na jednotlivé prostory identifikované v části </w:t>
            </w:r>
            <w:r>
              <w:rPr>
                <w:color w:val="3E1F65"/>
              </w:rPr>
              <w:t xml:space="preserve">4. </w:t>
            </w:r>
            <w:r>
              <w:rPr>
                <w:color w:val="3E1F65"/>
              </w:rPr>
              <w:fldChar w:fldCharType="begin"/>
            </w:r>
            <w:r>
              <w:rPr>
                <w:color w:val="3E1F65"/>
              </w:rPr>
              <w:instrText xml:space="preserve"> REF _Ref125286422 \</w:instrText>
            </w:r>
            <w:r>
              <w:rPr>
                <w:color w:val="3E1F65"/>
              </w:rPr>
              <w:instrText xml:space="preserve">h  \* MERGEFORMAT </w:instrText>
            </w:r>
            <w:r>
              <w:rPr>
                <w:color w:val="3E1F65"/>
              </w:rPr>
            </w:r>
            <w:r>
              <w:rPr>
                <w:color w:val="3E1F65"/>
              </w:rPr>
              <w:fldChar w:fldCharType="separate"/>
            </w:r>
            <w:r>
              <w:rPr>
                <w:color w:val="3E1F65"/>
              </w:rPr>
              <w:t>P</w:t>
            </w:r>
            <w:r>
              <w:rPr>
                <w:rFonts w:cs="Segoe UI"/>
                <w:color w:val="3E1F65"/>
              </w:rPr>
              <w:t>opis projektu</w:t>
            </w:r>
            <w:r>
              <w:rPr>
                <w:color w:val="3E1F65"/>
              </w:rPr>
              <w:fldChar w:fldCharType="end"/>
            </w:r>
            <w:r>
              <w:rPr>
                <w:color w:val="3E1F65"/>
              </w:rPr>
              <w:t>.</w:t>
            </w:r>
          </w:p>
          <w:p w14:paraId="49D5FB05" w14:textId="77777777" w:rsidR="0087748E" w:rsidRDefault="00025BC3">
            <w:pPr>
              <w:jc w:val="both"/>
            </w:pPr>
            <w:r>
              <w:lastRenderedPageBreak/>
              <w:t>Tato podmínka se nevztahuje na výjimky uvedené v nařízení vlády č. 211/2010 Sb. (příloha č. 2. kategorie 1; 2; 4 a 6), o soustavě oborů vzdělání v základn</w:t>
            </w:r>
            <w:r>
              <w:t xml:space="preserve">ím, středním a vyšším odborném vzdělávání, ve znění pozdějších předpisů. </w:t>
            </w:r>
          </w:p>
        </w:tc>
      </w:tr>
    </w:tbl>
    <w:p w14:paraId="2D1A9B53" w14:textId="77777777" w:rsidR="0087748E" w:rsidRDefault="00025BC3">
      <w:pPr>
        <w:pStyle w:val="Podtitul11"/>
      </w:pPr>
      <w:bookmarkStart w:id="4" w:name="_Toc7"/>
      <w:r>
        <w:lastRenderedPageBreak/>
        <w:t>Vazba na Strategii vzdělávací politiky</w:t>
      </w:r>
    </w:p>
    <w:tbl>
      <w:tblPr>
        <w:tblStyle w:val="Mkatabulky"/>
        <w:tblW w:w="8993" w:type="dxa"/>
        <w:tblLook w:val="04A0" w:firstRow="1" w:lastRow="0" w:firstColumn="1" w:lastColumn="0" w:noHBand="0" w:noVBand="1"/>
      </w:tblPr>
      <w:tblGrid>
        <w:gridCol w:w="6735"/>
        <w:gridCol w:w="2258"/>
      </w:tblGrid>
      <w:tr w:rsidR="0087748E" w14:paraId="0C36EC6C" w14:textId="77777777">
        <w:trPr>
          <w:trHeight w:val="850"/>
        </w:trPr>
        <w:tc>
          <w:tcPr>
            <w:tcW w:w="6735" w:type="dxa"/>
            <w:shd w:val="clear" w:color="auto" w:fill="E7E6E6" w:themeFill="background2"/>
            <w:vAlign w:val="center"/>
          </w:tcPr>
          <w:p w14:paraId="59F7184D" w14:textId="77777777" w:rsidR="0087748E" w:rsidRDefault="00025BC3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kt je v souladu se </w:t>
            </w:r>
            <w:r>
              <w:rPr>
                <w:rFonts w:cs="Segoe UI"/>
                <w:b/>
                <w:bCs/>
              </w:rPr>
              <w:t>Strategií vzdělávací politiky ČR do roku 2030+.</w:t>
            </w:r>
          </w:p>
        </w:tc>
        <w:sdt>
          <w:sdtPr>
            <w:id w:val="76181325"/>
            <w:placeholder>
              <w:docPart w:val="C3957BAB142B40778D96960D25BA808C"/>
            </w:placeholder>
            <w:showingPlcHdr/>
            <w:comboBox>
              <w:listItem w:value="Zvolte položku."/>
              <w:listItem w:displayText="Ano" w:value="Ano"/>
              <w:listItem w:displayText="Ne" w:value="Ne"/>
            </w:comboBox>
          </w:sdtPr>
          <w:sdtContent>
            <w:tc>
              <w:tcPr>
                <w:tcW w:w="2258" w:type="dxa"/>
                <w:vAlign w:val="center"/>
              </w:tcPr>
              <w:p w14:paraId="776C2E3E" w14:textId="1D3769F3" w:rsidR="0087748E" w:rsidRDefault="00654BD3">
                <w:pPr>
                  <w:spacing w:line="240" w:lineRule="auto"/>
                </w:pPr>
                <w:r w:rsidRPr="00E56326">
                  <w:rPr>
                    <w:rStyle w:val="Zstupntext"/>
                  </w:rPr>
                  <w:t>Zvolte položku.</w:t>
                </w:r>
              </w:p>
            </w:tc>
          </w:sdtContent>
        </w:sdt>
      </w:tr>
      <w:tr w:rsidR="0087748E" w14:paraId="78C9588A" w14:textId="77777777">
        <w:trPr>
          <w:trHeight w:val="850"/>
        </w:trPr>
        <w:tc>
          <w:tcPr>
            <w:tcW w:w="8993" w:type="dxa"/>
            <w:gridSpan w:val="2"/>
            <w:shd w:val="clear" w:color="auto" w:fill="FFFFFF" w:themeFill="background1"/>
            <w:vAlign w:val="center"/>
          </w:tcPr>
          <w:p w14:paraId="3218B44A" w14:textId="77777777" w:rsidR="0087748E" w:rsidRDefault="00025BC3">
            <w:pPr>
              <w:jc w:val="both"/>
            </w:pPr>
            <w:r>
              <w:t xml:space="preserve">Popište, jakým způsobem projekt naplňuje </w:t>
            </w:r>
            <w:r>
              <w:rPr>
                <w:rFonts w:cs="Segoe UI"/>
              </w:rPr>
              <w:t>Strategii vzdělávací politiky ČR do roku 2030+. Uveďte zejména na které strategické cíle a strategické linie projekt reaguje a jakým způsobem je naplňuje.</w:t>
            </w:r>
          </w:p>
        </w:tc>
      </w:tr>
    </w:tbl>
    <w:p w14:paraId="1A82BFA1" w14:textId="77777777" w:rsidR="0087748E" w:rsidRDefault="00025BC3">
      <w:pPr>
        <w:pStyle w:val="Podtitul11"/>
      </w:pPr>
      <w:bookmarkStart w:id="5" w:name="_Toc12"/>
      <w:bookmarkEnd w:id="4"/>
      <w:r>
        <w:t>rovnÉ PŘÍLEŽITOSTI a nediskriminac</w:t>
      </w:r>
      <w:bookmarkEnd w:id="5"/>
      <w:r>
        <w:t>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37"/>
        <w:gridCol w:w="2256"/>
      </w:tblGrid>
      <w:tr w:rsidR="0087748E" w14:paraId="0832BD90" w14:textId="77777777">
        <w:trPr>
          <w:trHeight w:val="1280"/>
        </w:trPr>
        <w:tc>
          <w:tcPr>
            <w:tcW w:w="6737" w:type="dxa"/>
            <w:shd w:val="clear" w:color="auto" w:fill="E7E6E6" w:themeFill="background2"/>
            <w:vAlign w:val="center"/>
          </w:tcPr>
          <w:p w14:paraId="49BA3A71" w14:textId="77777777" w:rsidR="0087748E" w:rsidRDefault="00025BC3">
            <w:pPr>
              <w:spacing w:line="240" w:lineRule="auto"/>
              <w:jc w:val="both"/>
              <w:rPr>
                <w:b/>
                <w:bCs/>
              </w:rPr>
            </w:pPr>
            <w:r>
              <w:rPr>
                <w:rStyle w:val="docdata"/>
                <w:rFonts w:eastAsia="Arial" w:cs="Segoe UI"/>
                <w:b/>
                <w:bCs/>
                <w:color w:val="000000"/>
                <w:szCs w:val="22"/>
              </w:rPr>
              <w:t xml:space="preserve">Kritéria pro příjem do zařízení nejsou diskriminační pro žádnou skupinu uchazečů a projekt nepovede k diskriminaci </w:t>
            </w:r>
            <w:proofErr w:type="spellStart"/>
            <w:r>
              <w:rPr>
                <w:rFonts w:cs="Segoe UI"/>
                <w:b/>
                <w:bCs/>
                <w:color w:val="000000"/>
                <w:szCs w:val="22"/>
              </w:rPr>
              <w:t>marginalizovaných</w:t>
            </w:r>
            <w:proofErr w:type="spellEnd"/>
            <w:r>
              <w:rPr>
                <w:rFonts w:cs="Segoe UI"/>
                <w:b/>
                <w:bCs/>
                <w:color w:val="000000"/>
                <w:szCs w:val="22"/>
              </w:rPr>
              <w:t xml:space="preserve"> skupin jako jsou romští žáci/studenti a žáci/studenti s potřebou podpůrných opatření.</w:t>
            </w:r>
          </w:p>
        </w:tc>
        <w:tc>
          <w:tcPr>
            <w:tcW w:w="2256" w:type="dxa"/>
            <w:vAlign w:val="center"/>
          </w:tcPr>
          <w:p w14:paraId="0860E4B6" w14:textId="36F7979B" w:rsidR="0087748E" w:rsidRDefault="00654BD3">
            <w:pPr>
              <w:spacing w:line="240" w:lineRule="auto"/>
            </w:pPr>
            <w:sdt>
              <w:sdtPr>
                <w:id w:val="1728027991"/>
                <w:placeholder>
                  <w:docPart w:val="103C255DD4E047C78FB1E4CE1DC4E13B"/>
                </w:placeholder>
                <w:showingPlcHdr/>
                <w:comboBox>
                  <w:listItem w:value="Zvolte položku."/>
                  <w:listItem w:displayText="Ano" w:value="Ano"/>
                  <w:listItem w:displayText="Ne" w:value="Ne"/>
                </w:comboBox>
              </w:sdtPr>
              <w:sdtContent>
                <w:r w:rsidRPr="00E56326">
                  <w:rPr>
                    <w:rStyle w:val="Zstupntext"/>
                  </w:rPr>
                  <w:t>Zvolte položku.</w:t>
                </w:r>
              </w:sdtContent>
            </w:sdt>
            <w:r w:rsidR="00025BC3">
              <w:rPr>
                <w:rStyle w:val="Zstupntext"/>
              </w:rPr>
              <w:t>.</w:t>
            </w:r>
          </w:p>
        </w:tc>
      </w:tr>
      <w:tr w:rsidR="0087748E" w14:paraId="0246F42E" w14:textId="77777777">
        <w:trPr>
          <w:trHeight w:val="850"/>
        </w:trPr>
        <w:tc>
          <w:tcPr>
            <w:tcW w:w="8993" w:type="dxa"/>
            <w:gridSpan w:val="2"/>
            <w:shd w:val="clear" w:color="auto" w:fill="FFFFFF" w:themeFill="background1"/>
            <w:vAlign w:val="center"/>
          </w:tcPr>
          <w:p w14:paraId="1D9EED92" w14:textId="77777777" w:rsidR="0087748E" w:rsidRDefault="00025BC3">
            <w:r>
              <w:t xml:space="preserve">Uveďte kritéria pro </w:t>
            </w:r>
            <w:r>
              <w:t>příjem žáků/studentů s odkazem na oficiální dokument, která je stanovují.</w:t>
            </w:r>
          </w:p>
          <w:p w14:paraId="750CAC9D" w14:textId="77777777" w:rsidR="0087748E" w:rsidRDefault="00025BC3">
            <w:pPr>
              <w:jc w:val="both"/>
            </w:pPr>
            <w:r>
              <w:t xml:space="preserve">Popište, jak v projektu zajistíte prostředí, které nevede k diskriminaci a segregaci </w:t>
            </w:r>
            <w:proofErr w:type="spellStart"/>
            <w:r>
              <w:t>marginalizovaných</w:t>
            </w:r>
            <w:proofErr w:type="spellEnd"/>
            <w:r>
              <w:t xml:space="preserve"> skupin, jako jsou</w:t>
            </w:r>
            <w:r>
              <w:rPr>
                <w:rFonts w:eastAsia="Arial"/>
              </w:rPr>
              <w:t xml:space="preserve"> romští žáci/studenti a žáci/studenti s potřebou podpůrných op</w:t>
            </w:r>
            <w:r>
              <w:rPr>
                <w:rFonts w:eastAsia="Arial"/>
              </w:rPr>
              <w:t>atření (žáci a studenti se zdravotním postižením, zdravotním znevýhodněním nebo se sociálním znevýhodněním).</w:t>
            </w:r>
          </w:p>
        </w:tc>
      </w:tr>
    </w:tbl>
    <w:p w14:paraId="771246F9" w14:textId="77777777" w:rsidR="0087748E" w:rsidRDefault="00025BC3">
      <w:pPr>
        <w:pStyle w:val="Podtitul11"/>
        <w:rPr>
          <w:bCs/>
        </w:rPr>
      </w:pPr>
      <w:r>
        <w:t>Dopady projektu na životní prostřed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37"/>
        <w:gridCol w:w="2256"/>
      </w:tblGrid>
      <w:tr w:rsidR="0087748E" w14:paraId="22805DE8" w14:textId="77777777">
        <w:trPr>
          <w:trHeight w:val="850"/>
        </w:trPr>
        <w:tc>
          <w:tcPr>
            <w:tcW w:w="6737" w:type="dxa"/>
            <w:shd w:val="clear" w:color="auto" w:fill="E7E6E6" w:themeFill="background2"/>
            <w:vAlign w:val="center"/>
          </w:tcPr>
          <w:p w14:paraId="1339BC7E" w14:textId="77777777" w:rsidR="0087748E" w:rsidRDefault="00025BC3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kt nemá významné negativní dopady na životní prostředí.</w:t>
            </w:r>
          </w:p>
        </w:tc>
        <w:tc>
          <w:tcPr>
            <w:tcW w:w="2256" w:type="dxa"/>
            <w:vAlign w:val="center"/>
          </w:tcPr>
          <w:p w14:paraId="2900E5E5" w14:textId="1C595356" w:rsidR="0087748E" w:rsidRDefault="00654BD3">
            <w:pPr>
              <w:spacing w:line="240" w:lineRule="auto"/>
            </w:pPr>
            <w:sdt>
              <w:sdtPr>
                <w:id w:val="-1486544147"/>
                <w:placeholder>
                  <w:docPart w:val="007DB0DA8CC6426CB14EF1DA4803CACE"/>
                </w:placeholder>
                <w:showingPlcHdr/>
                <w:comboBox>
                  <w:listItem w:value="Zvolte položku."/>
                  <w:listItem w:displayText="Ano" w:value="Ano"/>
                  <w:listItem w:displayText="Ne" w:value="Ne"/>
                </w:comboBox>
              </w:sdtPr>
              <w:sdtContent>
                <w:r w:rsidRPr="00E56326">
                  <w:rPr>
                    <w:rStyle w:val="Zstupntext"/>
                  </w:rPr>
                  <w:t>Zvolte položku.</w:t>
                </w:r>
              </w:sdtContent>
            </w:sdt>
          </w:p>
        </w:tc>
      </w:tr>
      <w:tr w:rsidR="0087748E" w14:paraId="47670E6C" w14:textId="77777777">
        <w:trPr>
          <w:trHeight w:val="850"/>
        </w:trPr>
        <w:tc>
          <w:tcPr>
            <w:tcW w:w="8993" w:type="dxa"/>
            <w:gridSpan w:val="2"/>
            <w:shd w:val="clear" w:color="auto" w:fill="FFFFFF" w:themeFill="background1"/>
            <w:vAlign w:val="center"/>
          </w:tcPr>
          <w:p w14:paraId="319F4D59" w14:textId="77777777" w:rsidR="0087748E" w:rsidRDefault="00025BC3">
            <w:pPr>
              <w:spacing w:after="160" w:line="259" w:lineRule="auto"/>
              <w:rPr>
                <w:rFonts w:eastAsiaTheme="minorHAnsi" w:cs="Segoe UI"/>
                <w:szCs w:val="22"/>
                <w:lang w:eastAsia="en-US"/>
              </w:rPr>
            </w:pPr>
            <w:r>
              <w:rPr>
                <w:rFonts w:cs="Segoe UI"/>
              </w:rPr>
              <w:t>Projekt musí splňovat relevantní podmínky uvedené v kapitole C.13 Pravidel pro žadatele a příjemce podpory OP ST. V této části je možné uvést doprovodný komentář k plnění jednotlivých podmínek. Komentář není povinný.</w:t>
            </w:r>
          </w:p>
        </w:tc>
      </w:tr>
    </w:tbl>
    <w:p w14:paraId="57A11CD3" w14:textId="77777777" w:rsidR="0087748E" w:rsidRDefault="00025BC3">
      <w:pPr>
        <w:pStyle w:val="Podtitul11"/>
      </w:pPr>
      <w:bookmarkStart w:id="6" w:name="_Toc15"/>
      <w:r>
        <w:t>Výstupy a výsledky projektu</w:t>
      </w:r>
      <w:bookmarkEnd w:id="6"/>
    </w:p>
    <w:p w14:paraId="0A5148E4" w14:textId="77777777" w:rsidR="0087748E" w:rsidRDefault="00025BC3">
      <w:r>
        <w:t>Uveď</w:t>
      </w:r>
      <w:r>
        <w:t>te výchozí a cílové hodnoty ukazatelů výstupů a výsledků projektu. Bližší informace pro jejich stanovení naleznete v samostatné příloze výzvy.</w:t>
      </w:r>
    </w:p>
    <w:p w14:paraId="6B661523" w14:textId="77777777" w:rsidR="0087748E" w:rsidRDefault="00025BC3">
      <w:pPr>
        <w:pStyle w:val="Cislovani1"/>
        <w:numPr>
          <w:ilvl w:val="0"/>
          <w:numId w:val="0"/>
        </w:numPr>
        <w:spacing w:line="276" w:lineRule="auto"/>
        <w:rPr>
          <w:rFonts w:cs="Segoe UI"/>
          <w:sz w:val="20"/>
        </w:rPr>
      </w:pPr>
      <w:r>
        <w:rPr>
          <w:rFonts w:cs="Segoe UI"/>
          <w:sz w:val="20"/>
        </w:rPr>
        <w:lastRenderedPageBreak/>
        <w:t>ukazatel výstupu</w:t>
      </w:r>
    </w:p>
    <w:tbl>
      <w:tblPr>
        <w:tblStyle w:val="Barevntabulkasmkou6zvraznn1"/>
        <w:tblpPr w:leftFromText="141" w:rightFromText="141" w:vertAnchor="text" w:horzAnchor="margin" w:tblpY="115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2693"/>
        <w:gridCol w:w="3260"/>
      </w:tblGrid>
      <w:tr w:rsidR="0087748E" w14:paraId="3C4F6971" w14:textId="77777777" w:rsidTr="00877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tcBorders>
              <w:bottom w:val="none" w:sz="0" w:space="0" w:color="auto"/>
            </w:tcBorders>
            <w:shd w:val="clear" w:color="auto" w:fill="E7E6E6" w:themeFill="background2"/>
            <w:vAlign w:val="center"/>
          </w:tcPr>
          <w:p w14:paraId="4645D667" w14:textId="77777777" w:rsidR="0087748E" w:rsidRDefault="00025BC3">
            <w:pPr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Název a kód ukazatele</w:t>
            </w:r>
          </w:p>
        </w:tc>
        <w:tc>
          <w:tcPr>
            <w:tcW w:w="2693" w:type="dxa"/>
            <w:tcBorders>
              <w:bottom w:val="none" w:sz="0" w:space="0" w:color="auto"/>
            </w:tcBorders>
            <w:shd w:val="clear" w:color="auto" w:fill="E7E6E6" w:themeFill="background2"/>
            <w:vAlign w:val="center"/>
          </w:tcPr>
          <w:p w14:paraId="003EFC79" w14:textId="77777777" w:rsidR="0087748E" w:rsidRDefault="00025B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Cílová hodnota</w:t>
            </w:r>
          </w:p>
        </w:tc>
        <w:tc>
          <w:tcPr>
            <w:tcW w:w="3260" w:type="dxa"/>
            <w:tcBorders>
              <w:bottom w:val="none" w:sz="0" w:space="0" w:color="auto"/>
            </w:tcBorders>
            <w:shd w:val="clear" w:color="auto" w:fill="E7E6E6" w:themeFill="background2"/>
            <w:vAlign w:val="center"/>
          </w:tcPr>
          <w:p w14:paraId="0B685346" w14:textId="77777777" w:rsidR="0087748E" w:rsidRDefault="00025B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Popis stanovení cílové hodnoty</w:t>
            </w:r>
          </w:p>
        </w:tc>
      </w:tr>
      <w:tr w:rsidR="0087748E" w14:paraId="08F67CA6" w14:textId="77777777" w:rsidTr="00877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4D8CE111" w14:textId="77777777" w:rsidR="0087748E" w:rsidRDefault="00025BC3">
            <w:pPr>
              <w:rPr>
                <w:rFonts w:cs="Segoe UI"/>
                <w:i/>
                <w:iCs/>
                <w:color w:val="auto"/>
              </w:rPr>
            </w:pPr>
            <w:r>
              <w:rPr>
                <w:rFonts w:cs="Segoe UI"/>
                <w:b w:val="0"/>
                <w:color w:val="auto"/>
              </w:rPr>
              <w:t xml:space="preserve">500 002 – Počet podpořených škol či vzdělávacích zařízení </w:t>
            </w:r>
            <w:r>
              <w:rPr>
                <w:rFonts w:cs="Segoe UI"/>
                <w:b w:val="0"/>
                <w:i/>
                <w:iCs/>
                <w:color w:val="auto"/>
              </w:rPr>
              <w:t>(pro konektivitu i odborné učebny)</w:t>
            </w:r>
          </w:p>
        </w:tc>
        <w:tc>
          <w:tcPr>
            <w:tcW w:w="2693" w:type="dxa"/>
            <w:shd w:val="clear" w:color="auto" w:fill="auto"/>
          </w:tcPr>
          <w:p w14:paraId="30A32F9B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3260" w:type="dxa"/>
            <w:shd w:val="clear" w:color="auto" w:fill="auto"/>
          </w:tcPr>
          <w:p w14:paraId="7F660C65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</w:tr>
      <w:tr w:rsidR="0087748E" w14:paraId="22331DCA" w14:textId="77777777" w:rsidTr="0087748E">
        <w:trPr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7318ACD1" w14:textId="77777777" w:rsidR="0087748E" w:rsidRDefault="00025BC3">
            <w:pPr>
              <w:rPr>
                <w:rFonts w:cs="Segoe UI"/>
                <w:color w:val="auto"/>
              </w:rPr>
            </w:pPr>
            <w:r>
              <w:rPr>
                <w:rFonts w:cs="Segoe UI"/>
                <w:b w:val="0"/>
                <w:color w:val="auto"/>
              </w:rPr>
              <w:t xml:space="preserve">RCO 67 – Kapacita tříd v nových nebo modernizovaných vzdělávacích zařízeních </w:t>
            </w:r>
            <w:r>
              <w:rPr>
                <w:rFonts w:cs="Segoe UI"/>
                <w:b w:val="0"/>
                <w:i/>
                <w:iCs/>
                <w:color w:val="auto"/>
              </w:rPr>
              <w:t>(pro odborné učebny)</w:t>
            </w:r>
          </w:p>
        </w:tc>
        <w:tc>
          <w:tcPr>
            <w:tcW w:w="2693" w:type="dxa"/>
            <w:shd w:val="clear" w:color="auto" w:fill="auto"/>
          </w:tcPr>
          <w:p w14:paraId="14AAB6D4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3260" w:type="dxa"/>
            <w:shd w:val="clear" w:color="auto" w:fill="auto"/>
          </w:tcPr>
          <w:p w14:paraId="7434A1E1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</w:tr>
    </w:tbl>
    <w:p w14:paraId="17F5FAA0" w14:textId="77777777" w:rsidR="0087748E" w:rsidRDefault="00025BC3">
      <w:pPr>
        <w:pStyle w:val="Cislovani1"/>
        <w:numPr>
          <w:ilvl w:val="0"/>
          <w:numId w:val="0"/>
        </w:numPr>
        <w:ind w:left="567" w:hanging="567"/>
        <w:rPr>
          <w:rFonts w:cs="Segoe UI"/>
          <w:sz w:val="20"/>
        </w:rPr>
      </w:pPr>
      <w:r>
        <w:rPr>
          <w:rFonts w:cs="Segoe UI"/>
          <w:sz w:val="20"/>
        </w:rPr>
        <w:t>ukazatel výsledku</w:t>
      </w:r>
    </w:p>
    <w:tbl>
      <w:tblPr>
        <w:tblStyle w:val="Barevntabulkasmkou6zvraznn1"/>
        <w:tblpPr w:leftFromText="141" w:rightFromText="141" w:vertAnchor="text" w:horzAnchor="margin" w:tblpY="115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1559"/>
        <w:gridCol w:w="1559"/>
        <w:gridCol w:w="1559"/>
        <w:gridCol w:w="1701"/>
      </w:tblGrid>
      <w:tr w:rsidR="0087748E" w14:paraId="69B7220C" w14:textId="77777777" w:rsidTr="00877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bottom w:val="none" w:sz="0" w:space="0" w:color="auto"/>
            </w:tcBorders>
            <w:shd w:val="clear" w:color="auto" w:fill="E7E6E6" w:themeFill="background2"/>
          </w:tcPr>
          <w:p w14:paraId="529C916F" w14:textId="77777777" w:rsidR="0087748E" w:rsidRDefault="00025BC3">
            <w:pPr>
              <w:jc w:val="center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Název a kód ukazatel</w:t>
            </w:r>
          </w:p>
        </w:tc>
        <w:tc>
          <w:tcPr>
            <w:tcW w:w="1559" w:type="dxa"/>
            <w:tcBorders>
              <w:bottom w:val="none" w:sz="0" w:space="0" w:color="auto"/>
            </w:tcBorders>
            <w:shd w:val="clear" w:color="auto" w:fill="E7E6E6" w:themeFill="background2"/>
          </w:tcPr>
          <w:p w14:paraId="5B8429D6" w14:textId="77777777" w:rsidR="0087748E" w:rsidRDefault="00025B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Výchozí hodnota</w:t>
            </w:r>
          </w:p>
        </w:tc>
        <w:tc>
          <w:tcPr>
            <w:tcW w:w="1559" w:type="dxa"/>
            <w:tcBorders>
              <w:bottom w:val="none" w:sz="0" w:space="0" w:color="auto"/>
            </w:tcBorders>
            <w:shd w:val="clear" w:color="auto" w:fill="E7E6E6" w:themeFill="background2"/>
          </w:tcPr>
          <w:p w14:paraId="7845E0C3" w14:textId="77777777" w:rsidR="0087748E" w:rsidRDefault="00025B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Popis stanovení výchozí hodnoty</w:t>
            </w:r>
          </w:p>
        </w:tc>
        <w:tc>
          <w:tcPr>
            <w:tcW w:w="1559" w:type="dxa"/>
            <w:tcBorders>
              <w:bottom w:val="none" w:sz="0" w:space="0" w:color="auto"/>
            </w:tcBorders>
            <w:shd w:val="clear" w:color="E7E6E6" w:themeColor="background2" w:fill="E7E6E6" w:themeFill="background2"/>
          </w:tcPr>
          <w:p w14:paraId="2BCC99DE" w14:textId="77777777" w:rsidR="0087748E" w:rsidRDefault="00025B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Cílová hodnota</w:t>
            </w:r>
          </w:p>
        </w:tc>
        <w:tc>
          <w:tcPr>
            <w:tcW w:w="1701" w:type="dxa"/>
            <w:tcBorders>
              <w:bottom w:val="none" w:sz="0" w:space="0" w:color="auto"/>
            </w:tcBorders>
            <w:shd w:val="clear" w:color="auto" w:fill="E7E6E6" w:themeFill="background2"/>
          </w:tcPr>
          <w:p w14:paraId="6337AB65" w14:textId="77777777" w:rsidR="0087748E" w:rsidRDefault="00025B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  <w:r>
              <w:rPr>
                <w:rFonts w:cs="Segoe UI"/>
                <w:color w:val="auto"/>
              </w:rPr>
              <w:t>Popis stanovení cílové hodnoty</w:t>
            </w:r>
          </w:p>
        </w:tc>
      </w:tr>
      <w:tr w:rsidR="0087748E" w14:paraId="46C885F7" w14:textId="77777777" w:rsidTr="008774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31A216D4" w14:textId="77777777" w:rsidR="0087748E" w:rsidRDefault="00025BC3">
            <w:pPr>
              <w:rPr>
                <w:rFonts w:cs="Segoe UI"/>
                <w:color w:val="auto"/>
              </w:rPr>
            </w:pPr>
            <w:r>
              <w:rPr>
                <w:rFonts w:cs="Segoe UI"/>
                <w:b w:val="0"/>
                <w:color w:val="auto"/>
              </w:rPr>
              <w:t xml:space="preserve">RCR 71 – Počet uživatelů nových nebo modernizovaných vzdělávacích zařízení za rok </w:t>
            </w:r>
            <w:r>
              <w:rPr>
                <w:rFonts w:cs="Segoe UI"/>
                <w:b w:val="0"/>
                <w:i/>
                <w:iCs/>
                <w:color w:val="auto"/>
              </w:rPr>
              <w:t>(pro konektivitu i odborné učebny)</w:t>
            </w:r>
          </w:p>
        </w:tc>
        <w:tc>
          <w:tcPr>
            <w:tcW w:w="1559" w:type="dxa"/>
            <w:shd w:val="clear" w:color="auto" w:fill="auto"/>
          </w:tcPr>
          <w:p w14:paraId="32528F25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559" w:type="dxa"/>
            <w:shd w:val="clear" w:color="auto" w:fill="auto"/>
          </w:tcPr>
          <w:p w14:paraId="244A46E6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559" w:type="dxa"/>
            <w:shd w:val="clear" w:color="auto" w:fill="auto"/>
          </w:tcPr>
          <w:p w14:paraId="508EB1D5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701" w:type="dxa"/>
            <w:shd w:val="clear" w:color="auto" w:fill="auto"/>
          </w:tcPr>
          <w:p w14:paraId="0D490EC6" w14:textId="77777777" w:rsidR="0087748E" w:rsidRDefault="0087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</w:tr>
      <w:tr w:rsidR="0087748E" w14:paraId="14BCE19D" w14:textId="77777777" w:rsidTr="00877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15C82BE0" w14:textId="77777777" w:rsidR="0087748E" w:rsidRDefault="00025BC3">
            <w:pPr>
              <w:rPr>
                <w:rFonts w:cs="Segoe UI"/>
                <w:color w:val="auto"/>
              </w:rPr>
            </w:pPr>
            <w:r>
              <w:rPr>
                <w:rFonts w:cs="Segoe UI"/>
                <w:b w:val="0"/>
                <w:color w:val="auto"/>
              </w:rPr>
              <w:t>323 000 –</w:t>
            </w:r>
            <w:r>
              <w:rPr>
                <w:rFonts w:cs="Segoe UI"/>
                <w:b w:val="0"/>
                <w:color w:val="auto"/>
              </w:rPr>
              <w:t xml:space="preserve"> Snížení konečné spotřeby energie u podpořených subjektů </w:t>
            </w:r>
            <w:r>
              <w:rPr>
                <w:rFonts w:cs="Segoe UI"/>
                <w:b w:val="0"/>
                <w:i/>
                <w:iCs/>
                <w:color w:val="auto"/>
              </w:rPr>
              <w:t>(pro odborné učebny)</w:t>
            </w:r>
          </w:p>
        </w:tc>
        <w:tc>
          <w:tcPr>
            <w:tcW w:w="1559" w:type="dxa"/>
            <w:shd w:val="clear" w:color="auto" w:fill="auto"/>
          </w:tcPr>
          <w:p w14:paraId="3B47ED5E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559" w:type="dxa"/>
            <w:shd w:val="clear" w:color="auto" w:fill="auto"/>
          </w:tcPr>
          <w:p w14:paraId="516A0371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559" w:type="dxa"/>
            <w:shd w:val="clear" w:color="auto" w:fill="auto"/>
          </w:tcPr>
          <w:p w14:paraId="6B12ED26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  <w:tc>
          <w:tcPr>
            <w:tcW w:w="1701" w:type="dxa"/>
            <w:shd w:val="clear" w:color="auto" w:fill="auto"/>
          </w:tcPr>
          <w:p w14:paraId="5020C89C" w14:textId="77777777" w:rsidR="0087748E" w:rsidRDefault="008774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auto"/>
              </w:rPr>
            </w:pPr>
          </w:p>
        </w:tc>
      </w:tr>
    </w:tbl>
    <w:p w14:paraId="2D280ED1" w14:textId="77777777" w:rsidR="0087748E" w:rsidRDefault="00025BC3">
      <w:pPr>
        <w:pStyle w:val="Podtitul11"/>
      </w:pPr>
      <w:bookmarkStart w:id="7" w:name="_Toc16"/>
      <w:r>
        <w:t>HOSPODÁRNOST PROJEKTU</w:t>
      </w:r>
      <w:bookmarkEnd w:id="7"/>
    </w:p>
    <w:p w14:paraId="74CD260A" w14:textId="77777777" w:rsidR="0087748E" w:rsidRDefault="00025BC3">
      <w:pPr>
        <w:spacing w:line="360" w:lineRule="auto"/>
        <w:rPr>
          <w:rFonts w:cs="Segoe UI"/>
        </w:rPr>
      </w:pPr>
      <w:r>
        <w:rPr>
          <w:rFonts w:cs="Segoe UI"/>
        </w:rPr>
        <w:t>Žadatel uvede způsob výběru cen klíčových aktivit (průzkum trhu, výsledek veřejné zakázky, vlastní studie apod.), včetně zdůvodnění.</w:t>
      </w:r>
    </w:p>
    <w:p w14:paraId="7D393DB9" w14:textId="77777777" w:rsidR="0087748E" w:rsidRDefault="00025BC3">
      <w:pPr>
        <w:pStyle w:val="Podtitul11"/>
        <w:rPr>
          <w:rFonts w:eastAsia="Arial"/>
        </w:rPr>
      </w:pPr>
      <w:bookmarkStart w:id="8" w:name="_Toc18"/>
      <w:r>
        <w:rPr>
          <w:rFonts w:eastAsia="Arial"/>
        </w:rPr>
        <w:t>VEŘEJNÁ PODPORA</w:t>
      </w:r>
      <w:bookmarkEnd w:id="8"/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9013"/>
      </w:tblGrid>
      <w:tr w:rsidR="0087748E" w14:paraId="7D5F7DF6" w14:textId="77777777">
        <w:tc>
          <w:tcPr>
            <w:tcW w:w="9013" w:type="dxa"/>
            <w:shd w:val="clear" w:color="E7E6E6" w:themeColor="background2" w:fill="E7E6E6" w:themeFill="background2"/>
            <w:vAlign w:val="center"/>
          </w:tcPr>
          <w:p w14:paraId="19D0B97B" w14:textId="77777777" w:rsidR="0087748E" w:rsidRDefault="00025BC3">
            <w:pPr>
              <w:spacing w:after="120"/>
              <w:jc w:val="both"/>
              <w:rPr>
                <w:rFonts w:cs="Segoe UI"/>
              </w:rPr>
            </w:pPr>
            <w:r>
              <w:rPr>
                <w:rFonts w:cs="Segoe UI"/>
                <w:b/>
              </w:rPr>
              <w:t>Žadatel je financován převážně z veřejných zdrojů</w:t>
            </w:r>
            <w:bookmarkStart w:id="9" w:name="_Ref125286423"/>
            <w:r>
              <w:rPr>
                <w:rFonts w:cs="Segoe UI"/>
                <w:b/>
                <w:vertAlign w:val="superscript"/>
              </w:rPr>
              <w:footnoteReference w:id="2"/>
            </w:r>
            <w:bookmarkEnd w:id="9"/>
            <w:r>
              <w:rPr>
                <w:rFonts w:cs="Segoe UI"/>
              </w:rPr>
              <w:t xml:space="preserve"> </w:t>
            </w:r>
            <w:r>
              <w:rPr>
                <w:rFonts w:cs="Segoe UI"/>
                <w:b/>
              </w:rPr>
              <w:t xml:space="preserve">. </w:t>
            </w:r>
          </w:p>
        </w:tc>
      </w:tr>
      <w:tr w:rsidR="0087748E" w14:paraId="10C0196C" w14:textId="77777777">
        <w:trPr>
          <w:trHeight w:val="399"/>
        </w:trPr>
        <w:tc>
          <w:tcPr>
            <w:tcW w:w="9013" w:type="dxa"/>
            <w:vMerge w:val="restart"/>
          </w:tcPr>
          <w:p w14:paraId="53704B84" w14:textId="4A6BCC0D" w:rsidR="0087748E" w:rsidRDefault="00025BC3">
            <w:pPr>
              <w:tabs>
                <w:tab w:val="center" w:pos="4449"/>
              </w:tabs>
              <w:spacing w:before="120"/>
              <w:jc w:val="both"/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73998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MS Gothic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Ano, projekt uvedenou podmínku splňuje.</w:t>
            </w:r>
          </w:p>
          <w:p w14:paraId="78C9C3B9" w14:textId="77777777" w:rsidR="0087748E" w:rsidRDefault="00025BC3">
            <w:pPr>
              <w:rPr>
                <w:rFonts w:eastAsia="Calibri" w:cs="Segoe UI"/>
              </w:rPr>
            </w:pPr>
            <w:sdt>
              <w:sdtPr>
                <w:rPr>
                  <w:rFonts w:eastAsia="Calibri" w:cs="Segoe UI"/>
                  <w:bCs/>
                </w:rPr>
                <w:alias w:val=""/>
                <w:tag w:val=""/>
                <w:id w:val="-55701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Cs/>
                  </w:rPr>
                  <w:t>☐</w:t>
                </w:r>
              </w:sdtContent>
            </w:sdt>
            <w:r>
              <w:rPr>
                <w:rFonts w:eastAsia="Calibri" w:cs="Segoe UI"/>
                <w:bCs/>
              </w:rPr>
              <w:t xml:space="preserve"> Ne, projekt uvedenou podmínku nesplňuje.</w:t>
            </w:r>
          </w:p>
        </w:tc>
      </w:tr>
      <w:tr w:rsidR="0087748E" w14:paraId="61D64C1E" w14:textId="77777777">
        <w:trPr>
          <w:trHeight w:val="399"/>
        </w:trPr>
        <w:tc>
          <w:tcPr>
            <w:tcW w:w="9013" w:type="dxa"/>
          </w:tcPr>
          <w:p w14:paraId="349C0E1D" w14:textId="77777777" w:rsidR="0087748E" w:rsidRDefault="00025BC3">
            <w:pPr>
              <w:rPr>
                <w:rFonts w:cs="Segoe UI"/>
              </w:rPr>
            </w:pPr>
            <w:r>
              <w:t>Popište, případně doložte způsob financování.</w:t>
            </w:r>
          </w:p>
        </w:tc>
      </w:tr>
    </w:tbl>
    <w:p w14:paraId="43E2EEC8" w14:textId="77777777" w:rsidR="0087748E" w:rsidRDefault="0087748E" w:rsidP="00654BD3">
      <w:pPr>
        <w:spacing w:after="120" w:line="360" w:lineRule="auto"/>
        <w:jc w:val="both"/>
        <w:rPr>
          <w:rFonts w:eastAsia="Times New Roman" w:cs="Segoe UI"/>
          <w:szCs w:val="20"/>
        </w:rPr>
      </w:pPr>
    </w:p>
    <w:sectPr w:rsidR="0087748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18" w:bottom="1418" w:left="1418" w:header="680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77BB61" w16cex:dateUtc="2023-01-22T12:40:00Z"/>
  <w16cex:commentExtensible w16cex:durableId="6EDAC9AF" w16cex:dateUtc="2023-01-23T08:20:11Z"/>
  <w16cex:commentExtensible w16cex:durableId="36F2D6C3" w16cex:dateUtc="2023-01-27T14:13:17Z"/>
  <w16cex:commentExtensible w16cex:durableId="2777BCA2" w16cex:dateUtc="2023-01-22T12:46:00Z"/>
  <w16cex:commentExtensible w16cex:durableId="324D6A3D" w16cex:dateUtc="2023-01-27T14:12:45Z"/>
  <w16cex:commentExtensible w16cex:durableId="366F77C2" w16cex:dateUtc="2023-01-31T09:39:12Z"/>
  <w16cex:commentExtensible w16cex:durableId="523B4151" w16cex:dateUtc="2023-02-03T07:33:19Z"/>
  <w16cex:commentExtensible w16cex:durableId="2777B8F8" w16cex:dateUtc="2023-01-22T12:30:00Z"/>
  <w16cex:commentExtensible w16cex:durableId="540684BF" w16cex:dateUtc="2023-01-27T14:12:01Z"/>
  <w16cex:commentExtensible w16cex:durableId="5E81D862" w16cex:dateUtc="2023-02-01T13:59:06Z"/>
  <w16cex:commentExtensible w16cex:durableId="41AC5185" w16cex:dateUtc="2023-02-03T07:30:29Z"/>
  <w16cex:commentExtensible w16cex:durableId="35C8A20B" w16cex:dateUtc="2023-02-03T11:54:51Z"/>
  <w16cex:commentExtensible w16cex:durableId="2777B5C6" w16cex:dateUtc="2023-01-22T12:16:00Z"/>
  <w16cex:commentExtensible w16cex:durableId="2777B266" w16cex:dateUtc="2023-01-22T12:02:00Z"/>
  <w16cex:commentExtensible w16cex:durableId="2777B2DF" w16cex:dateUtc="2023-01-22T12:04:00Z"/>
  <w16cex:commentExtensible w16cex:durableId="2777AD6D" w16cex:dateUtc="2023-01-22T11:41:00Z"/>
  <w16cex:commentExtensible w16cex:durableId="2777AC8F" w16cex:dateUtc="2023-01-22T11:37:00Z"/>
  <w16cex:commentExtensible w16cex:durableId="77101053" w16cex:dateUtc="2023-01-27T14:11:0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05BC1" w14:textId="77777777" w:rsidR="00025BC3" w:rsidRDefault="00025BC3">
      <w:pPr>
        <w:spacing w:after="0" w:line="240" w:lineRule="auto"/>
      </w:pPr>
      <w:r>
        <w:separator/>
      </w:r>
    </w:p>
  </w:endnote>
  <w:endnote w:type="continuationSeparator" w:id="0">
    <w:p w14:paraId="460CB2E0" w14:textId="77777777" w:rsidR="00025BC3" w:rsidRDefault="00025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auto"/>
    <w:pitch w:val="default"/>
  </w:font>
  <w:font w:name="johnsans text pro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62785" w14:textId="77777777"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37E428" w14:textId="77777777" w:rsidR="0087748E" w:rsidRDefault="00025BC3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shape 2" o:spid="_x0000_s2" o:spt="1" style="position:absolute;mso-wrap-distance-left:9.0pt;mso-wrap-distance-top:0.0pt;mso-wrap-distance-right:9.0pt;mso-wrap-distance-bottom:0.0pt;z-index:251659264;o:allowoverlap:true;o:allowincell:true;mso-position-horizontal-relative:text;margin-left:451.0pt;mso-position-horizontal:absolute;mso-position-vertical-relative:page;margin-top:790.9pt;mso-position-vertical:absolute;width:72.8pt;height:17.7pt;v-text-anchor:top;" coordsize="100000,100000" path="" filled="f" stroked="f">
              <v:path textboxrect="0,0,0,0"/>
              <v:textbox>
                <w:txbxContent>
                  <w:p>
                    <w:pPr>
                      <w:jc w:val="center"/>
                    </w:pPr>
                    <w:r>
                      <w:rPr>
                        <w:rStyle w:val="995"/>
                        <w:sz w:val="16"/>
                      </w:rPr>
                      <w:fldChar w:fldCharType="begin"/>
                    </w:r>
                    <w:r>
                      <w:rPr>
                        <w:rStyle w:val="995"/>
                        <w:sz w:val="16"/>
                      </w:rPr>
                      <w:instrText xml:space="preserve"> PAGE </w:instrText>
                    </w:r>
                    <w:r>
                      <w:rPr>
                        <w:rStyle w:val="995"/>
                        <w:sz w:val="16"/>
                      </w:rPr>
                      <w:fldChar w:fldCharType="separate"/>
                    </w:r>
                    <w:r>
                      <w:rPr>
                        <w:rStyle w:val="995"/>
                        <w:sz w:val="16"/>
                      </w:rPr>
                      <w:t xml:space="preserve">1</w:t>
                    </w:r>
                    <w:r>
                      <w:rPr>
                        <w:rStyle w:val="995"/>
                        <w:sz w:val="16"/>
                      </w:rPr>
                      <w:fldChar w:fldCharType="end"/>
                    </w:r>
                    <w:r>
                      <w:rPr>
                        <w:rStyle w:val="995"/>
                        <w:sz w:val="16"/>
                      </w:rPr>
                      <w:t xml:space="preserve">/</w:t>
                    </w:r>
                    <w:r>
                      <w:rPr>
                        <w:rStyle w:val="995"/>
                        <w:sz w:val="16"/>
                      </w:rPr>
                      <w:fldChar w:fldCharType="begin"/>
                    </w:r>
                    <w:r>
                      <w:rPr>
                        <w:rStyle w:val="995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995"/>
                        <w:sz w:val="16"/>
                      </w:rPr>
                      <w:fldChar w:fldCharType="separate"/>
                    </w:r>
                    <w:r>
                      <w:rPr>
                        <w:rStyle w:val="995"/>
                        <w:sz w:val="16"/>
                      </w:rPr>
                      <w:t xml:space="preserve">4</w:t>
                    </w:r>
                    <w:r>
                      <w:rPr>
                        <w:rStyle w:val="995"/>
                        <w:sz w:val="16"/>
                      </w:rPr>
                      <w:fldChar w:fldCharType="end"/>
                    </w:r>
                    <w:r/>
                  </w:p>
                </w:txbxContent>
              </v:textbox>
            </v:shape>
          </w:pict>
        </mc:Fallback>
      </mc:AlternateContent>
    </w:r>
    <w:r>
      <w:rPr>
        <w:rFonts w:cs="Segoe UI"/>
        <w:b/>
        <w:sz w:val="16"/>
        <w:szCs w:val="16"/>
      </w:rPr>
      <w:t>Státní fond životního prostředí ČR</w:t>
    </w:r>
    <w:r>
      <w:rPr>
        <w:rFonts w:cs="Segoe UI"/>
        <w:sz w:val="16"/>
        <w:szCs w:val="16"/>
      </w:rPr>
      <w:t>, sídlo: Kaplanova 1931/1, 148 00 Praha 11</w:t>
    </w:r>
  </w:p>
  <w:p w14:paraId="31389285" w14:textId="77777777"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sz w:val="16"/>
        <w:szCs w:val="16"/>
      </w:rPr>
      <w:t>korespondenční a kontaktní adresa: Olbrachtova 2006/9, 140 00 Praha 4, T: +420 267 994 300; IČ: 00020729</w:t>
    </w:r>
  </w:p>
  <w:p w14:paraId="6259D6CD" w14:textId="77777777" w:rsidR="0087748E" w:rsidRDefault="00025BC3">
    <w:pPr>
      <w:pStyle w:val="Zpat"/>
      <w:rPr>
        <w:rFonts w:cs="Segoe UI"/>
        <w:sz w:val="16"/>
        <w:szCs w:val="16"/>
      </w:rPr>
    </w:pPr>
    <w:r>
      <w:rPr>
        <w:rFonts w:cs="Segoe UI"/>
        <w:b/>
        <w:sz w:val="16"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7BB81" w14:textId="77777777" w:rsidR="0087748E" w:rsidRDefault="00025BC3">
    <w:pPr>
      <w:pStyle w:val="Zpat"/>
      <w:rPr>
        <w:rFonts w:cs="Segoe UI"/>
        <w:color w:val="3E1F65"/>
        <w:sz w:val="28"/>
        <w:szCs w:val="28"/>
      </w:rPr>
    </w:pPr>
    <w:r>
      <w:rPr>
        <w:rFonts w:cs="Segoe UI"/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283D2E" w14:textId="77777777" w:rsidR="00025BC3" w:rsidRDefault="00025BC3">
      <w:pPr>
        <w:spacing w:after="0" w:line="240" w:lineRule="auto"/>
      </w:pPr>
      <w:r>
        <w:separator/>
      </w:r>
    </w:p>
  </w:footnote>
  <w:footnote w:type="continuationSeparator" w:id="0">
    <w:p w14:paraId="1EF5B984" w14:textId="77777777" w:rsidR="00025BC3" w:rsidRDefault="00025BC3">
      <w:pPr>
        <w:spacing w:after="0" w:line="240" w:lineRule="auto"/>
      </w:pPr>
      <w:r>
        <w:continuationSeparator/>
      </w:r>
    </w:p>
  </w:footnote>
  <w:footnote w:id="1">
    <w:p w14:paraId="68CD183C" w14:textId="77777777" w:rsidR="0087748E" w:rsidRDefault="00025BC3">
      <w:pPr>
        <w:pStyle w:val="Textpoznpodarou"/>
      </w:pPr>
      <w:r>
        <w:rPr>
          <w:rStyle w:val="Znakapoznpodarou"/>
        </w:rPr>
        <w:footnoteRef/>
      </w:r>
      <w:r>
        <w:t xml:space="preserve"> Kapitoly 1.2., 2.2., 2.3. a 2.4. Ostatní kapitoly nejsou povinné, ale doporučené.</w:t>
      </w:r>
    </w:p>
  </w:footnote>
  <w:footnote w:id="2">
    <w:p w14:paraId="1F2797BB" w14:textId="77777777" w:rsidR="0087748E" w:rsidRDefault="00025BC3">
      <w:pPr>
        <w:pStyle w:val="Textpoznpodarou"/>
        <w:rPr>
          <w:rFonts w:cs="Segoe UI"/>
        </w:rPr>
      </w:pPr>
      <w:r>
        <w:rPr>
          <w:rFonts w:ascii="Arial" w:hAnsi="Arial" w:cs="Arial"/>
          <w:sz w:val="18"/>
          <w:vertAlign w:val="superscript"/>
        </w:rPr>
        <w:footnoteRef/>
      </w:r>
      <w:r>
        <w:rPr>
          <w:rFonts w:ascii="Arial" w:hAnsi="Arial" w:cs="Arial"/>
          <w:sz w:val="18"/>
          <w:vertAlign w:val="superscript"/>
        </w:rPr>
        <w:t xml:space="preserve"> </w:t>
      </w:r>
      <w:r>
        <w:rPr>
          <w:rFonts w:cs="Segoe UI"/>
          <w:sz w:val="18"/>
        </w:rPr>
        <w:t>Provozní dotace a/nebo výnosy z transferů poskytnuté z veřejných prostředků (státní prostředky a/nebo prostředky územních samosprávných celků).</w:t>
      </w:r>
      <w:r>
        <w:rPr>
          <w:rFonts w:cs="Segoe UI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7AC7A" w14:textId="77777777" w:rsidR="0087748E" w:rsidRDefault="00025BC3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0DD45" w14:textId="77777777" w:rsidR="0087748E" w:rsidRDefault="00025BC3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13FF2"/>
    <w:multiLevelType w:val="hybridMultilevel"/>
    <w:tmpl w:val="CECE74A8"/>
    <w:lvl w:ilvl="0" w:tplc="D9A63AE4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C840D8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E260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E82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26C8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ACBA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C2A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C3E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98C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D4629"/>
    <w:multiLevelType w:val="hybridMultilevel"/>
    <w:tmpl w:val="C6A89CA8"/>
    <w:lvl w:ilvl="0" w:tplc="4F56F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7A5A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329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4430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54E6E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42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88A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8BC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E27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B55A14"/>
    <w:multiLevelType w:val="hybridMultilevel"/>
    <w:tmpl w:val="0BF89E2C"/>
    <w:lvl w:ilvl="0" w:tplc="9050E61C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73E0CC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8496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4A7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AE35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266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B6D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A62A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BE53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476ED"/>
    <w:multiLevelType w:val="multilevel"/>
    <w:tmpl w:val="8B68A84A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4" w15:restartNumberingAfterBreak="0">
    <w:nsid w:val="4F9953E7"/>
    <w:multiLevelType w:val="hybridMultilevel"/>
    <w:tmpl w:val="FC6662E6"/>
    <w:lvl w:ilvl="0" w:tplc="AA54D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678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BC05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502B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C8A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96E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A95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A818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162A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C3E27"/>
    <w:multiLevelType w:val="hybridMultilevel"/>
    <w:tmpl w:val="1A020218"/>
    <w:lvl w:ilvl="0" w:tplc="B0F2D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B6EC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E4E4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ECD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8F29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FAF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E4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6BA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64A8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5721B"/>
    <w:multiLevelType w:val="hybridMultilevel"/>
    <w:tmpl w:val="6F84AA80"/>
    <w:lvl w:ilvl="0" w:tplc="87A2FBC2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FF6C9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804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0ED0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C9F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9634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8CFC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AAC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5CED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47212"/>
    <w:multiLevelType w:val="hybridMultilevel"/>
    <w:tmpl w:val="F29E22FA"/>
    <w:lvl w:ilvl="0" w:tplc="30BC238C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FBEE9F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D5C2C7A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D1E1180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1FA14C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3DDED6DE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C1CEB5AE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58144C6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9CE62B0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TWzsDS0NDQzMzZT0lEKTi0uzszPAykwrAUAho2M8iwAAAA="/>
  </w:docVars>
  <w:rsids>
    <w:rsidRoot w:val="0087748E"/>
    <w:rsid w:val="00025BC3"/>
    <w:rsid w:val="000D4A31"/>
    <w:rsid w:val="002C2742"/>
    <w:rsid w:val="00654BD3"/>
    <w:rsid w:val="0087748E"/>
    <w:rsid w:val="00C25C0C"/>
    <w:rsid w:val="00FA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AEDC53"/>
  <w15:docId w15:val="{B473BB69-DD50-46AF-BD20-C8A7F126A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Segoe UI" w:hAnsi="Segoe UI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Standardnpsmoodstavce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Standardnpsmoodstavce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Standardnpsmoodstavce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Standardnpsmoodstavce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Standardnpsmoodstavce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Standardnpsmoodstavce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Standardnpsmoodstavce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Standardnpsmoodstavce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Standardnpsmoodstavce"/>
    <w:uiPriority w:val="10"/>
    <w:rPr>
      <w:sz w:val="48"/>
      <w:szCs w:val="48"/>
    </w:rPr>
  </w:style>
  <w:style w:type="character" w:customStyle="1" w:styleId="SubtitleChar">
    <w:name w:val="Subtitle Char"/>
    <w:basedOn w:val="Standardnpsmoodstavce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customStyle="1" w:styleId="TITULEKVZVY">
    <w:name w:val="TITULEK VÝZVY"/>
    <w:basedOn w:val="Normln"/>
    <w:link w:val="TITULEKVZVYChar"/>
    <w:qFormat/>
    <w:pPr>
      <w:spacing w:after="360" w:line="264" w:lineRule="auto"/>
      <w:contextualSpacing/>
    </w:pPr>
    <w:rPr>
      <w:rFonts w:eastAsia="Calibri" w:cs="Times New Roman"/>
      <w:caps/>
      <w:color w:val="3E1F65"/>
      <w:sz w:val="36"/>
      <w:szCs w:val="28"/>
    </w:rPr>
  </w:style>
  <w:style w:type="character" w:customStyle="1" w:styleId="TITULEKVZVYChar">
    <w:name w:val="TITULEK VÝZVY Char"/>
    <w:link w:val="TITULEKVZVY"/>
    <w:rPr>
      <w:rFonts w:ascii="Segoe UI" w:eastAsia="Calibri" w:hAnsi="Segoe UI" w:cs="Times New Roman"/>
      <w:caps/>
      <w:color w:val="3E1F65"/>
      <w:sz w:val="36"/>
      <w:szCs w:val="28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 w:after="120" w:line="264" w:lineRule="auto"/>
      <w:jc w:val="both"/>
    </w:pPr>
    <w:rPr>
      <w:rFonts w:eastAsia="Calibri" w:cs="Segoe UI"/>
      <w:b/>
      <w:szCs w:val="20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sz w:val="20"/>
      <w:szCs w:val="20"/>
    </w:rPr>
  </w:style>
  <w:style w:type="table" w:styleId="Mkatabulky">
    <w:name w:val="Table Grid"/>
    <w:basedOn w:val="Normlntabulka"/>
    <w:uiPriority w:val="59"/>
    <w:pPr>
      <w:spacing w:after="0" w:line="360" w:lineRule="auto"/>
    </w:pPr>
    <w:rPr>
      <w:rFonts w:ascii="johnsans text pro" w:eastAsia="Times New Roman" w:hAnsi="johnsans text pro" w:cs="Times New Roman"/>
      <w:sz w:val="18"/>
      <w:szCs w:val="20"/>
      <w:lang w:eastAsia="cs-CZ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Cislovani1">
    <w:name w:val="Cislovani 1"/>
    <w:basedOn w:val="Normln"/>
    <w:next w:val="Normln"/>
    <w:pPr>
      <w:keepNext/>
      <w:numPr>
        <w:numId w:val="1"/>
      </w:numPr>
      <w:spacing w:before="480" w:after="120" w:line="264" w:lineRule="auto"/>
    </w:pPr>
    <w:rPr>
      <w:rFonts w:eastAsia="Times New Roman" w:cs="Times New Roman"/>
      <w:b/>
      <w:caps/>
      <w:sz w:val="24"/>
      <w:szCs w:val="20"/>
      <w:lang w:eastAsia="cs-CZ"/>
    </w:rPr>
  </w:style>
  <w:style w:type="paragraph" w:customStyle="1" w:styleId="Cislovani2">
    <w:name w:val="Cislovani 2"/>
    <w:basedOn w:val="Normln"/>
    <w:pPr>
      <w:keepNext/>
      <w:numPr>
        <w:ilvl w:val="1"/>
        <w:numId w:val="1"/>
      </w:numPr>
      <w:spacing w:before="24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3">
    <w:name w:val="Cislovani 3"/>
    <w:basedOn w:val="Normln"/>
    <w:pPr>
      <w:numPr>
        <w:ilvl w:val="2"/>
        <w:numId w:val="1"/>
      </w:numPr>
      <w:spacing w:before="12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4">
    <w:name w:val="Cislovani 4"/>
    <w:basedOn w:val="Normln"/>
    <w:pPr>
      <w:numPr>
        <w:ilvl w:val="3"/>
        <w:numId w:val="1"/>
      </w:numPr>
      <w:spacing w:before="120" w:after="120" w:line="264" w:lineRule="auto"/>
      <w:jc w:val="both"/>
    </w:pPr>
    <w:rPr>
      <w:rFonts w:eastAsia="Times New Roman" w:cs="Times New Roman"/>
      <w:szCs w:val="20"/>
      <w:lang w:eastAsia="cs-CZ"/>
    </w:rPr>
  </w:style>
  <w:style w:type="paragraph" w:customStyle="1" w:styleId="Cislovani5">
    <w:name w:val="Cislovani 5"/>
    <w:basedOn w:val="Cislovani4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left" w:pos="709"/>
      </w:tabs>
      <w:spacing w:before="400" w:after="240"/>
    </w:pPr>
    <w:rPr>
      <w:rFonts w:eastAsiaTheme="minorEastAsia" w:cs="Segoe UI"/>
      <w:color w:val="3E1F65"/>
    </w:rPr>
  </w:style>
  <w:style w:type="character" w:customStyle="1" w:styleId="Podtitul11Char">
    <w:name w:val="Podtitul_1.1 Char"/>
    <w:link w:val="Podtitul11"/>
    <w:rPr>
      <w:rFonts w:ascii="Segoe UI" w:eastAsiaTheme="minorEastAsia" w:hAnsi="Segoe UI" w:cs="Segoe UI"/>
      <w:b/>
      <w:caps/>
      <w:color w:val="3E1F65"/>
      <w:sz w:val="24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pPr>
      <w:spacing w:after="120" w:line="264" w:lineRule="auto"/>
      <w:ind w:left="708"/>
      <w:jc w:val="both"/>
    </w:pPr>
    <w:rPr>
      <w:rFonts w:eastAsia="Times New Roman" w:cs="Times New Roman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eastAsia="Times New Roman" w:hAnsi="Segoe U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</w:style>
  <w:style w:type="paragraph" w:customStyle="1" w:styleId="Poditul11">
    <w:name w:val="Poditul 1.1"/>
    <w:basedOn w:val="Cislovani2"/>
    <w:link w:val="Poditul11Char"/>
    <w:qFormat/>
    <w:pPr>
      <w:tabs>
        <w:tab w:val="left" w:pos="709"/>
      </w:tabs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eastAsia="Times New Roman" w:hAnsi="Segoe UI" w:cs="Segoe UI"/>
      <w:b/>
      <w:sz w:val="20"/>
      <w:szCs w:val="20"/>
      <w:lang w:eastAsia="cs-CZ"/>
    </w:rPr>
  </w:style>
  <w:style w:type="paragraph" w:customStyle="1" w:styleId="odrka1">
    <w:name w:val="odrážka 1"/>
    <w:basedOn w:val="Odstavecseseznamem"/>
    <w:link w:val="odrka1Char"/>
    <w:qFormat/>
    <w:pPr>
      <w:numPr>
        <w:numId w:val="4"/>
      </w:numPr>
    </w:pPr>
    <w:rPr>
      <w:rFonts w:eastAsia="Calibri"/>
      <w:szCs w:val="22"/>
      <w:lang w:eastAsia="en-US"/>
    </w:rPr>
  </w:style>
  <w:style w:type="character" w:customStyle="1" w:styleId="odrka1Char">
    <w:name w:val="odrážka 1 Char"/>
    <w:link w:val="odrka1"/>
    <w:rPr>
      <w:rFonts w:ascii="Segoe UI" w:eastAsia="Calibri" w:hAnsi="Segoe UI" w:cs="Times New Roman"/>
      <w:sz w:val="20"/>
    </w:rPr>
  </w:style>
  <w:style w:type="paragraph" w:customStyle="1" w:styleId="odrka1odsazen">
    <w:name w:val="odrážka 1 odsazení"/>
    <w:basedOn w:val="Normln"/>
    <w:link w:val="odrka1odsazenChar"/>
    <w:qFormat/>
    <w:pPr>
      <w:numPr>
        <w:numId w:val="5"/>
      </w:numPr>
      <w:spacing w:after="120" w:line="264" w:lineRule="auto"/>
      <w:ind w:left="1066" w:hanging="357"/>
      <w:jc w:val="both"/>
    </w:pPr>
    <w:rPr>
      <w:rFonts w:eastAsia="Times New Roman" w:cs="Segoe UI"/>
      <w:szCs w:val="20"/>
      <w:lang w:eastAsia="cs-CZ"/>
    </w:rPr>
  </w:style>
  <w:style w:type="character" w:customStyle="1" w:styleId="odrka1odsazenChar">
    <w:name w:val="odrážka 1 odsazení Char"/>
    <w:basedOn w:val="Standardnpsmoodstavce"/>
    <w:link w:val="odrka1odsazen"/>
    <w:rPr>
      <w:rFonts w:ascii="Segoe UI" w:eastAsia="Times New Roman" w:hAnsi="Segoe UI" w:cs="Segoe U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rPr>
      <w:color w:val="0563C1" w:themeColor="hyperlink"/>
      <w:u w:val="single"/>
    </w:rPr>
  </w:style>
  <w:style w:type="paragraph" w:customStyle="1" w:styleId="Textodsazen">
    <w:name w:val="Text_odsazení"/>
    <w:basedOn w:val="Normlnodsazen"/>
    <w:link w:val="TextodsazenChar"/>
    <w:qFormat/>
    <w:pPr>
      <w:spacing w:after="120" w:line="264" w:lineRule="auto"/>
      <w:ind w:left="709"/>
      <w:jc w:val="both"/>
    </w:pPr>
    <w:rPr>
      <w:rFonts w:eastAsia="Times New Roman" w:cs="Segoe UI"/>
      <w:szCs w:val="20"/>
      <w:lang w:eastAsia="cs-CZ"/>
    </w:rPr>
  </w:style>
  <w:style w:type="character" w:customStyle="1" w:styleId="TextodsazenChar">
    <w:name w:val="Text_odsazení Char"/>
    <w:link w:val="Textodsazen"/>
    <w:rPr>
      <w:rFonts w:ascii="Segoe UI" w:eastAsia="Times New Roman" w:hAnsi="Segoe UI" w:cs="Segoe UI"/>
      <w:sz w:val="20"/>
      <w:szCs w:val="20"/>
      <w:lang w:eastAsia="cs-CZ"/>
    </w:rPr>
  </w:style>
  <w:style w:type="paragraph" w:styleId="Normlnodsazen">
    <w:name w:val="Normal Indent"/>
    <w:basedOn w:val="Normln"/>
    <w:uiPriority w:val="99"/>
    <w:semiHidden/>
    <w:unhideWhenUsed/>
    <w:pPr>
      <w:ind w:left="708"/>
    </w:pPr>
  </w:style>
  <w:style w:type="table" w:styleId="Barevntabulkasmkou6zvraznn1">
    <w:name w:val="Grid Table 6 Colorful Accent 1"/>
    <w:basedOn w:val="Normlntabulka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sz w:val="20"/>
      <w:szCs w:val="20"/>
    </w:rPr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character" w:customStyle="1" w:styleId="docdata">
    <w:name w:val="docdata"/>
    <w:basedOn w:val="Standardnpsmo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edu.cz/digitalizujeme/standard-konektivity-skol/" TargetMode="Externa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57459DE-EF1C-45BE-AC90-C8A3E0EE0582}"/>
      </w:docPartPr>
      <w:docPartBody>
        <w:p w:rsidR="00000000" w:rsidRDefault="00C27F51"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AC8CB7A961DE4CC3AC7A12EC902395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B9D85-B30F-464A-BC33-55574D1F93CC}"/>
      </w:docPartPr>
      <w:docPartBody>
        <w:p w:rsidR="00000000" w:rsidRDefault="00C27F51" w:rsidP="00C27F51">
          <w:pPr>
            <w:pStyle w:val="AC8CB7A961DE4CC3AC7A12EC902395A3"/>
          </w:pPr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2542627E47F542AF92806A2E51430E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48B3E38-15A6-448C-9178-A168A52700BC}"/>
      </w:docPartPr>
      <w:docPartBody>
        <w:p w:rsidR="00000000" w:rsidRDefault="00C27F51" w:rsidP="00C27F51">
          <w:pPr>
            <w:pStyle w:val="2542627E47F542AF92806A2E51430E65"/>
          </w:pPr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74A56F3653474261A047C6ABA30AD8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5AB6498-9180-4F75-A063-363D8603D350}"/>
      </w:docPartPr>
      <w:docPartBody>
        <w:p w:rsidR="00000000" w:rsidRDefault="00C27F51" w:rsidP="00C27F51">
          <w:pPr>
            <w:pStyle w:val="74A56F3653474261A047C6ABA30AD8A3"/>
          </w:pPr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C3957BAB142B40778D96960D25BA80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F637A3E-1618-4F69-A465-3F4B99B243D8}"/>
      </w:docPartPr>
      <w:docPartBody>
        <w:p w:rsidR="00000000" w:rsidRDefault="00C27F51" w:rsidP="00C27F51">
          <w:pPr>
            <w:pStyle w:val="C3957BAB142B40778D96960D25BA808C"/>
          </w:pPr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103C255DD4E047C78FB1E4CE1DC4E1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A92C4E-8122-4CD5-8AF5-D3AB64DD2EA4}"/>
      </w:docPartPr>
      <w:docPartBody>
        <w:p w:rsidR="00000000" w:rsidRDefault="00C27F51" w:rsidP="00C27F51">
          <w:pPr>
            <w:pStyle w:val="103C255DD4E047C78FB1E4CE1DC4E13B"/>
          </w:pPr>
          <w:r w:rsidRPr="00E56326">
            <w:rPr>
              <w:rStyle w:val="Zstupntext"/>
            </w:rPr>
            <w:t>Zvolte položku.</w:t>
          </w:r>
        </w:p>
      </w:docPartBody>
    </w:docPart>
    <w:docPart>
      <w:docPartPr>
        <w:name w:val="007DB0DA8CC6426CB14EF1DA4803CA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C78806-E9B9-441B-A2EB-FE76E53826C0}"/>
      </w:docPartPr>
      <w:docPartBody>
        <w:p w:rsidR="00000000" w:rsidRDefault="00C27F51" w:rsidP="00C27F51">
          <w:pPr>
            <w:pStyle w:val="007DB0DA8CC6426CB14EF1DA4803CACE"/>
          </w:pPr>
          <w:r w:rsidRPr="00E56326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auto"/>
    <w:pitch w:val="default"/>
  </w:font>
  <w:font w:name="johnsans text pro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F51"/>
    <w:rsid w:val="00C27F51"/>
    <w:rsid w:val="00E9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27F51"/>
    <w:rPr>
      <w:color w:val="808080"/>
    </w:rPr>
  </w:style>
  <w:style w:type="paragraph" w:customStyle="1" w:styleId="AC8CB7A961DE4CC3AC7A12EC902395A3">
    <w:name w:val="AC8CB7A961DE4CC3AC7A12EC902395A3"/>
    <w:rsid w:val="00C27F51"/>
  </w:style>
  <w:style w:type="paragraph" w:customStyle="1" w:styleId="2542627E47F542AF92806A2E51430E65">
    <w:name w:val="2542627E47F542AF92806A2E51430E65"/>
    <w:rsid w:val="00C27F51"/>
  </w:style>
  <w:style w:type="paragraph" w:customStyle="1" w:styleId="74A56F3653474261A047C6ABA30AD8A3">
    <w:name w:val="74A56F3653474261A047C6ABA30AD8A3"/>
    <w:rsid w:val="00C27F51"/>
  </w:style>
  <w:style w:type="paragraph" w:customStyle="1" w:styleId="C3957BAB142B40778D96960D25BA808C">
    <w:name w:val="C3957BAB142B40778D96960D25BA808C"/>
    <w:rsid w:val="00C27F51"/>
  </w:style>
  <w:style w:type="paragraph" w:customStyle="1" w:styleId="103C255DD4E047C78FB1E4CE1DC4E13B">
    <w:name w:val="103C255DD4E047C78FB1E4CE1DC4E13B"/>
    <w:rsid w:val="00C27F51"/>
  </w:style>
  <w:style w:type="paragraph" w:customStyle="1" w:styleId="007DB0DA8CC6426CB14EF1DA4803CACE">
    <w:name w:val="007DB0DA8CC6426CB14EF1DA4803CACE"/>
    <w:rsid w:val="00C27F51"/>
  </w:style>
  <w:style w:type="paragraph" w:customStyle="1" w:styleId="81CCCC449DDB47AF9733BD680097FD27">
    <w:name w:val="81CCCC449DDB47AF9733BD680097FD27"/>
    <w:rsid w:val="00C27F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253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upá Veronika</dc:creator>
  <cp:keywords/>
  <dc:description/>
  <cp:lastModifiedBy>Jan Hlaváček</cp:lastModifiedBy>
  <cp:revision>3</cp:revision>
  <dcterms:created xsi:type="dcterms:W3CDTF">2023-02-06T11:20:00Z</dcterms:created>
  <dcterms:modified xsi:type="dcterms:W3CDTF">2023-02-06T11:27:00Z</dcterms:modified>
</cp:coreProperties>
</file>